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A82" w:rsidRDefault="0092735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86164D" wp14:editId="49124EC8">
                <wp:simplePos x="0" y="0"/>
                <wp:positionH relativeFrom="margin">
                  <wp:posOffset>2201545</wp:posOffset>
                </wp:positionH>
                <wp:positionV relativeFrom="page">
                  <wp:posOffset>1094105</wp:posOffset>
                </wp:positionV>
                <wp:extent cx="2912110" cy="363220"/>
                <wp:effectExtent l="0" t="0" r="0" b="0"/>
                <wp:wrapSquare wrapText="bothSides"/>
                <wp:docPr id="320" name="Text Box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7357" w:rsidRPr="00ED00BE" w:rsidRDefault="00927357" w:rsidP="0092735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STATION 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20" o:spid="_x0000_s1026" type="#_x0000_t202" style="position:absolute;margin-left:173.35pt;margin-top:86.15pt;width:229.3pt;height:28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" filled="f" stroked="f">
                <v:textbox>
                  <w:txbxContent>
                    <w:p w:rsidR="00927357" w:rsidRPr="00ED00BE" w:rsidRDefault="00927357" w:rsidP="00927357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STATION DAY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E651B15" wp14:editId="67CCD8F5">
                <wp:simplePos x="0" y="0"/>
                <wp:positionH relativeFrom="column">
                  <wp:posOffset>274320</wp:posOffset>
                </wp:positionH>
                <wp:positionV relativeFrom="paragraph">
                  <wp:posOffset>1101725</wp:posOffset>
                </wp:positionV>
                <wp:extent cx="4154170" cy="1922780"/>
                <wp:effectExtent l="0" t="0" r="11430" b="7620"/>
                <wp:wrapThrough wrapText="bothSides">
                  <wp:wrapPolygon edited="0">
                    <wp:start x="0" y="0"/>
                    <wp:lineTo x="0" y="3139"/>
                    <wp:lineTo x="264" y="21400"/>
                    <wp:lineTo x="21263" y="21400"/>
                    <wp:lineTo x="21527" y="2853"/>
                    <wp:lineTo x="20471" y="2283"/>
                    <wp:lineTo x="10169" y="0"/>
                    <wp:lineTo x="0" y="0"/>
                  </wp:wrapPolygon>
                </wp:wrapThrough>
                <wp:docPr id="327" name="Group 3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54170" cy="1922780"/>
                          <a:chOff x="0" y="0"/>
                          <a:chExt cx="4154170" cy="1922780"/>
                        </a:xfrm>
                      </wpg:grpSpPr>
                      <pic:pic xmlns:pic="http://schemas.openxmlformats.org/drawingml/2006/picture">
                        <pic:nvPicPr>
                          <pic:cNvPr id="245" name="Picture 245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8" name="Straight Connector 248"/>
                        <wps:cNvCnPr/>
                        <wps:spPr>
                          <a:xfrm>
                            <a:off x="0" y="265430"/>
                            <a:ext cx="4097655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2" name="Text Box 252"/>
                        <wps:cNvSpPr txBox="1"/>
                        <wps:spPr>
                          <a:xfrm>
                            <a:off x="15240" y="304800"/>
                            <a:ext cx="4138930" cy="1617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Pr="005B2451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Skill: </w:t>
                              </w:r>
                              <w:r w:rsidRPr="00702D9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perform skill assessments to the best of my ability, following as many skills cues as I can.</w:t>
                              </w:r>
                            </w:p>
                            <w:p w:rsidR="00927357" w:rsidRPr="002E2F38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Cognitive: </w:t>
                              </w:r>
                              <w:r w:rsidRPr="00702D92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 will follow the instructions on each station card in order to stay actively engaged with my team.</w:t>
                              </w:r>
                            </w:p>
                            <w:p w:rsidR="00927357" w:rsidRPr="002E2F38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Fitness: </w:t>
                              </w:r>
                              <w:r w:rsidRPr="0023471B">
                                <w:rPr>
                                  <w:rFonts w:ascii="Arial" w:hAnsi="Arial"/>
                                  <w:sz w:val="22"/>
                                </w:rPr>
                                <w:t>I will find my pulse/heart rate after each station in order to see if it is beating faster than when I’m sitting or resting.</w:t>
                              </w:r>
                            </w:p>
                            <w:p w:rsidR="00927357" w:rsidRPr="002E2F38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</w:pPr>
                              <w:r w:rsidRPr="002E2F38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Personal &amp; Social Responsibility: </w:t>
                              </w:r>
                              <w:r w:rsidRPr="00702D9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I will follow the rules and parameters of the Station Day learning environment.</w:t>
                              </w:r>
                            </w:p>
                            <w:p w:rsidR="00927357" w:rsidRDefault="00927357" w:rsidP="00927357">
                              <w:pPr>
                                <w:pStyle w:val="ListParagraph"/>
                                <w:ind w:left="360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27" o:spid="_x0000_s1027" style="position:absolute;margin-left:21.6pt;margin-top:86.75pt;width:327.1pt;height:151.4pt;z-index:251660288" coordsize="4154170,19227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">
                <v:shape id="Picture 245" o:spid="_x0000_s1028" type="#_x0000_t75" style="position:absolute;width:1933575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Cwx&#10;ksHFAAAA3AAAAA8AAABkcnMvZG93bnJldi54bWxEj91qAjEUhO8F3yEcwTvNKm2R1Sgi1GqL+IvX&#10;h81xs7g52W6ibt++KRS8HGbmG2Yya2wp7lT7wrGCQT8BQZw5XXCu4HR8741A+ICssXRMCn7Iw2za&#10;bk0w1e7Be7ofQi4ihH2KCkwIVSqlzwxZ9H1XEUfv4mqLIco6l7rGR4TbUg6T5E1aLDguGKxoYSi7&#10;Hm5WQTPI18tRtTPfF5NsF5uP89fnbqlUt9PMxyACNeEZ/m+vtILhyyv8nYlHQE5/AQ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AsMZLBxQAAANwAAAAPAAAAAAAAAAAAAAAAAJwC&#10;AABkcnMvZG93bnJldi54bWxQSwUGAAAAAAQABAD3AAAAjgMAAAAA&#10;">
                  <v:imagedata r:id="rId10" o:title=""/>
                  <v:path arrowok="t"/>
                </v:shape>
                <v:line id="Straight Connector 248" o:spid="_x0000_s1029" style="position:absolute;visibility:visible;mso-wrap-style:square" from="0,265430" to="4097655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+6ygBMIAAADcAAAADwAAAGRycy9kb3ducmV2LnhtbERPz0/CMBS+m/A/NI/Em3SgApkUgsYR&#10;w4GEgZ5f1ue6sL7OtsL47+nBxOOX7/di1dtWnMmHxrGC8SgDQVw53XCt4HgoHuYgQkTW2DomBVcK&#10;sFoO7haYa3fhPZ3LWIsUwiFHBSbGLpcyVIYshpHriBP37bzFmKCvpfZ4SeG2lZMsm0qLDacGgx29&#10;GapO5a9VMLPF+6asCZ+/zGlTfPrt7vH1R6n7Yb9+ARGpj//iP/eHVjB5SmvTmXQE5PIG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+6ygBMIAAADcAAAADwAAAAAAAAAAAAAA&#10;AAChAgAAZHJzL2Rvd25yZXYueG1sUEsFBgAAAAAEAAQA+QAAAJADAAAAAA==&#10;" strokecolor="#ffb81c" strokeweight=".5pt"/>
                <v:shape id="Text Box 252" o:spid="_x0000_s1030" type="#_x0000_t202" style="position:absolute;left:15240;top:304800;width:4138930;height:161798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7WGptxAAA&#10;ANwAAAAPAAAAZHJzL2Rvd25yZXYueG1sRI9Pi8IwFMTvC36H8ARva2LRxe0aRRTBk8v6Z2Fvj+bZ&#10;FpuX0kRbv/1GEDwOM/MbZrbobCVu1PjSsYbRUIEgzpwpOddwPGzepyB8QDZYOSYNd/KwmPfeZpga&#10;1/IP3fYhFxHCPkUNRQh1KqXPCrLoh64mjt7ZNRZDlE0uTYNthNtKJkp9SIslx4UCa1oVlF32V6vh&#10;tDv//Y7Vd762k7p1nZJsP6XWg363/AIRqAuv8LO9NRqSSQKPM/EIyPk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u1hqbcQAAADcAAAADwAAAAAAAAAAAAAAAACXAgAAZHJzL2Rv&#10;d25yZXYueG1sUEsFBgAAAAAEAAQA9QAAAIgDAAAAAA==&#10;" filled="f" stroked="f">
                  <v:textbox>
                    <w:txbxContent>
                      <w:p w:rsidR="00927357" w:rsidRPr="005B2451" w:rsidRDefault="00927357" w:rsidP="00927357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Skill: </w:t>
                        </w:r>
                        <w:r w:rsidRPr="00702D92">
                          <w:rPr>
                            <w:rFonts w:ascii="Arial" w:hAnsi="Arial"/>
                            <w:sz w:val="22"/>
                            <w:szCs w:val="22"/>
                          </w:rPr>
                          <w:t>I will perform skill assessments to the best of my ability, following as many skills cues as I can.</w:t>
                        </w:r>
                      </w:p>
                      <w:p w:rsidR="00927357" w:rsidRPr="002E2F38" w:rsidRDefault="00927357" w:rsidP="00927357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</w:pP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Cognitive: </w:t>
                        </w:r>
                        <w:r w:rsidRPr="00702D92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I will follow the instructions on each station card in order to stay actively engaged with my team.</w:t>
                        </w:r>
                      </w:p>
                      <w:p w:rsidR="00927357" w:rsidRPr="002E2F38" w:rsidRDefault="00927357" w:rsidP="00927357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Fitness: </w:t>
                        </w:r>
                        <w:r w:rsidRPr="0023471B">
                          <w:rPr>
                            <w:rFonts w:ascii="Arial" w:hAnsi="Arial"/>
                            <w:sz w:val="22"/>
                          </w:rPr>
                          <w:t>I will find my pulse/heart rate after each station in order to see if it is beating faster than when I’m sitting or resting.</w:t>
                        </w:r>
                      </w:p>
                      <w:p w:rsidR="00927357" w:rsidRPr="002E2F38" w:rsidRDefault="00927357" w:rsidP="00927357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</w:pPr>
                        <w:r w:rsidRPr="002E2F38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Personal &amp; Social Responsibility: </w:t>
                        </w:r>
                        <w:r w:rsidRPr="00702D92">
                          <w:rPr>
                            <w:rFonts w:ascii="Arial" w:hAnsi="Arial"/>
                            <w:sz w:val="22"/>
                            <w:szCs w:val="22"/>
                          </w:rPr>
                          <w:t>I will follow the rules and parameters of the Station Day learning environment.</w:t>
                        </w:r>
                      </w:p>
                      <w:p w:rsidR="00927357" w:rsidRDefault="00927357" w:rsidP="00927357">
                        <w:pPr>
                          <w:pStyle w:val="ListParagraph"/>
                          <w:ind w:left="360"/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AC1129" wp14:editId="3C1B29C9">
                <wp:simplePos x="0" y="0"/>
                <wp:positionH relativeFrom="page">
                  <wp:posOffset>4846320</wp:posOffset>
                </wp:positionH>
                <wp:positionV relativeFrom="page">
                  <wp:posOffset>2038985</wp:posOffset>
                </wp:positionV>
                <wp:extent cx="2343752" cy="1443355"/>
                <wp:effectExtent l="0" t="0" r="0" b="4445"/>
                <wp:wrapThrough wrapText="bothSides">
                  <wp:wrapPolygon edited="0">
                    <wp:start x="234" y="0"/>
                    <wp:lineTo x="234" y="21286"/>
                    <wp:lineTo x="21073" y="21286"/>
                    <wp:lineTo x="21073" y="0"/>
                    <wp:lineTo x="234" y="0"/>
                  </wp:wrapPolygon>
                </wp:wrapThrough>
                <wp:docPr id="253" name="Text Box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52" cy="1443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7357" w:rsidRPr="005B2451" w:rsidRDefault="00927357" w:rsidP="00927357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art Activity with Music</w:t>
                            </w:r>
                          </w:p>
                          <w:p w:rsidR="00927357" w:rsidRPr="002E2F38" w:rsidRDefault="00927357" w:rsidP="00927357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hen Music Stops: Clean the Area and Rotate</w:t>
                            </w:r>
                          </w:p>
                          <w:p w:rsidR="00927357" w:rsidRPr="005B2451" w:rsidRDefault="00927357" w:rsidP="00927357"/>
                          <w:p w:rsidR="00927357" w:rsidRDefault="00927357" w:rsidP="00927357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3" o:spid="_x0000_s1031" type="#_x0000_t202" style="position:absolute;margin-left:381.6pt;margin-top:160.55pt;width:184.55pt;height:113.6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" filled="f" stroked="f">
                <v:textbox>
                  <w:txbxContent>
                    <w:p w:rsidR="00927357" w:rsidRPr="005B2451" w:rsidRDefault="00927357" w:rsidP="00927357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tart Activity with Music</w:t>
                      </w:r>
                    </w:p>
                    <w:p w:rsidR="00927357" w:rsidRPr="002E2F38" w:rsidRDefault="00927357" w:rsidP="00927357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hen Music Stops: Clean the Area and Rotate</w:t>
                      </w:r>
                    </w:p>
                    <w:p w:rsidR="00927357" w:rsidRPr="005B2451" w:rsidRDefault="00927357" w:rsidP="00927357"/>
                    <w:p w:rsidR="00927357" w:rsidRDefault="00927357" w:rsidP="00927357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91EE054" wp14:editId="3090EE54">
                <wp:simplePos x="0" y="0"/>
                <wp:positionH relativeFrom="column">
                  <wp:posOffset>274320</wp:posOffset>
                </wp:positionH>
                <wp:positionV relativeFrom="paragraph">
                  <wp:posOffset>3032125</wp:posOffset>
                </wp:positionV>
                <wp:extent cx="3509010" cy="2964180"/>
                <wp:effectExtent l="0" t="0" r="0" b="7620"/>
                <wp:wrapThrough wrapText="bothSides">
                  <wp:wrapPolygon edited="0">
                    <wp:start x="0" y="0"/>
                    <wp:lineTo x="0" y="2221"/>
                    <wp:lineTo x="313" y="21470"/>
                    <wp:lineTo x="21264" y="21470"/>
                    <wp:lineTo x="21420" y="2961"/>
                    <wp:lineTo x="19388" y="0"/>
                    <wp:lineTo x="0" y="0"/>
                  </wp:wrapPolygon>
                </wp:wrapThrough>
                <wp:docPr id="329" name="Group 3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9010" cy="2964180"/>
                          <a:chOff x="0" y="0"/>
                          <a:chExt cx="3509010" cy="2964180"/>
                        </a:xfrm>
                      </wpg:grpSpPr>
                      <pic:pic xmlns:pic="http://schemas.openxmlformats.org/drawingml/2006/picture">
                        <pic:nvPicPr>
                          <pic:cNvPr id="247" name="Picture 247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309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0" name="Straight Connector 250"/>
                        <wps:cNvCnPr/>
                        <wps:spPr>
                          <a:xfrm>
                            <a:off x="0" y="274320"/>
                            <a:ext cx="32562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4" name="Text Box 254"/>
                        <wps:cNvSpPr txBox="1"/>
                        <wps:spPr>
                          <a:xfrm>
                            <a:off x="30480" y="325120"/>
                            <a:ext cx="3478530" cy="2639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Default="00927357" w:rsidP="00927357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597FF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Equipment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:rsidR="00927357" w:rsidRPr="00F1777C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24 low profile cones</w:t>
                              </w:r>
                            </w:p>
                            <w:p w:rsidR="00927357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ation music and music player</w:t>
                              </w:r>
                            </w:p>
                            <w:p w:rsidR="00927357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ee station cards for equipment needs</w:t>
                              </w:r>
                            </w:p>
                            <w:p w:rsidR="00927357" w:rsidRPr="00F13CB6" w:rsidRDefault="00927357" w:rsidP="00927357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927357" w:rsidRDefault="00927357" w:rsidP="00927357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597FF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Set-Up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</w:p>
                            <w:p w:rsidR="00927357" w:rsidRPr="00F1192A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30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F1192A">
                                <w:rPr>
                                  <w:rFonts w:ascii="Arial" w:hAnsi="Arial"/>
                                  <w:sz w:val="22"/>
                                </w:rPr>
                                <w:t>Using low profile cones, create 6-10 grids (depending on size of class and activity area).</w:t>
                              </w:r>
                            </w:p>
                            <w:p w:rsidR="00927357" w:rsidRPr="00F1192A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30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F1192A">
                                <w:rPr>
                                  <w:rFonts w:ascii="Arial" w:hAnsi="Arial"/>
                                  <w:sz w:val="22"/>
                                </w:rPr>
                                <w:t>Set station cards up on tall cones in each grid.</w:t>
                              </w:r>
                            </w:p>
                            <w:p w:rsidR="00927357" w:rsidRPr="00F1192A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30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F1192A">
                                <w:rPr>
                                  <w:rFonts w:ascii="Arial" w:hAnsi="Arial"/>
                                  <w:sz w:val="22"/>
                                </w:rPr>
                                <w:t>Set up each station according to its station card.</w:t>
                              </w:r>
                            </w:p>
                            <w:p w:rsidR="00927357" w:rsidRPr="00F1192A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30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F1192A">
                                <w:rPr>
                                  <w:rFonts w:ascii="Arial" w:hAnsi="Arial"/>
                                  <w:sz w:val="22"/>
                                </w:rPr>
                                <w:t>Designate one station as an assessment station.</w:t>
                              </w:r>
                            </w:p>
                            <w:p w:rsidR="00927357" w:rsidRPr="00F1192A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30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F1192A">
                                <w:rPr>
                                  <w:rFonts w:ascii="Arial" w:hAnsi="Arial"/>
                                  <w:sz w:val="22"/>
                                </w:rPr>
                                <w:t>Create groups of 2-4 students, each group at a different statio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</w:rPr>
                                <w:t>.</w:t>
                              </w:r>
                            </w:p>
                            <w:p w:rsidR="00927357" w:rsidRPr="000C44F8" w:rsidRDefault="00927357" w:rsidP="00927357">
                              <w:pPr>
                                <w:pStyle w:val="ListParagraph"/>
                                <w:ind w:left="432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29" o:spid="_x0000_s1032" style="position:absolute;margin-left:21.6pt;margin-top:238.75pt;width:276.3pt;height:233.4pt;z-index:251662336" coordsize="3509010,296418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">
                <v:shape id="Picture 247" o:spid="_x0000_s1033" type="#_x0000_t75" style="position:absolute;width:313309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Uz&#10;DtvFAAAA3AAAAA8AAABkcnMvZG93bnJldi54bWxEj0GLwjAUhO8L/ofwBC+i6YqsUo1SdEUPe7F6&#10;8Phonm2xealNqvXfm4WFPQ4z8w2zXHemEg9qXGlZwec4AkGcWV1yruB82o3mIJxH1lhZJgUvcrBe&#10;9T6WGGv75CM9Up+LAGEXo4LC+zqW0mUFGXRjWxMH72obgz7IJpe6wWeAm0pOouhLGiw5LBRY06ag&#10;7Ja2RsF+u0kv6TX5breH8t7+6OEtiYZKDfpdsgDhqfP/4b/2QSuYTGfweyYcAbl6Aw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C1Mw7bxQAAANwAAAAPAAAAAAAAAAAAAAAAAJwC&#10;AABkcnMvZG93bnJldi54bWxQSwUGAAAAAAQABAD3AAAAjgMAAAAA&#10;">
                  <v:imagedata r:id="rId12" o:title=""/>
                  <v:path arrowok="t"/>
                </v:shape>
                <v:line id="Straight Connector 250" o:spid="_x0000_s1034" style="position:absolute;visibility:visible;mso-wrap-style:square" from="0,274320" to="3256280,27432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gAM638IAAADcAAAADwAAAGRycy9kb3ducmV2LnhtbERPz2vCMBS+D/wfwht403SK2+iMomJl&#10;7CDYTc+P5q0pNi81ybT775eDsOPH93u+7G0rruRD41jB0zgDQVw53XCt4OuzGL2CCBFZY+uYFPxS&#10;gOVi8DDHXLsbH+haxlqkEA45KjAxdrmUoTJkMYxdR5y4b+ctxgR9LbXHWwq3rZxk2bO02HBqMNjR&#10;xlB1Ln+sghdbbHdlTTg7mfOuOPqP/XR9UWr42K/eQETq47/47n7XCiazND+dSUdALv4A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gAM638IAAADcAAAADwAAAAAAAAAAAAAA&#10;AAChAgAAZHJzL2Rvd25yZXYueG1sUEsFBgAAAAAEAAQA+QAAAJADAAAAAA==&#10;" strokecolor="#ffb81c" strokeweight=".5pt"/>
                <v:shape id="Text Box 254" o:spid="_x0000_s1035" type="#_x0000_t202" style="position:absolute;left:30480;top:325120;width:3478530;height:2639060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qs1o4wwAA&#10;ANwAAAAPAAAAZHJzL2Rvd25yZXYueG1sRI/disIwFITvF3yHcARvljVV/Fm6RhFBENELfx7gbHNs&#10;is1JaWKtb28EwcthZr5hZovWlqKh2heOFQz6CQjizOmCcwXn0/rnF4QPyBpLx6TgQR4W887XDFPt&#10;7nyg5hhyESHsU1RgQqhSKX1myKLvu4o4ehdXWwxR1rnUNd4j3JZymCQTabHguGCwopWh7Hq8WQXf&#10;pkr2u8vmf60nmbluPU5ts1Wq122XfyACteETfrc3WsFwPILXmXgE5PwJ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qs1o4wwAAANwAAAAPAAAAAAAAAAAAAAAAAJcCAABkcnMvZG93&#10;bnJldi54bWxQSwUGAAAAAAQABAD1AAAAhwMAAAAA&#10;" filled="f" stroked="f">
                  <v:textbox>
                    <w:txbxContent>
                      <w:p w:rsidR="00927357" w:rsidRDefault="00927357" w:rsidP="00927357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597FF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Equipment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</w:p>
                      <w:p w:rsidR="00927357" w:rsidRPr="00F1777C" w:rsidRDefault="00927357" w:rsidP="00927357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24 low profile cones</w:t>
                        </w:r>
                      </w:p>
                      <w:p w:rsidR="00927357" w:rsidRDefault="00927357" w:rsidP="00927357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tation music and music player</w:t>
                        </w:r>
                      </w:p>
                      <w:p w:rsidR="00927357" w:rsidRDefault="00927357" w:rsidP="00927357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ee station cards for equipment needs</w:t>
                        </w:r>
                      </w:p>
                      <w:p w:rsidR="00927357" w:rsidRPr="00F13CB6" w:rsidRDefault="00927357" w:rsidP="00927357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927357" w:rsidRDefault="00927357" w:rsidP="00927357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597FF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Set-Up</w:t>
                        </w:r>
                        <w: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:</w:t>
                        </w:r>
                      </w:p>
                      <w:p w:rsidR="00927357" w:rsidRPr="00F1192A" w:rsidRDefault="00927357" w:rsidP="00927357">
                        <w:pPr>
                          <w:pStyle w:val="ListParagraph"/>
                          <w:numPr>
                            <w:ilvl w:val="0"/>
                            <w:numId w:val="30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 w:rsidRPr="00F1192A">
                          <w:rPr>
                            <w:rFonts w:ascii="Arial" w:hAnsi="Arial"/>
                            <w:sz w:val="22"/>
                          </w:rPr>
                          <w:t>Using low profile cones, create 6-10 grids (depending on size of class and activity area).</w:t>
                        </w:r>
                      </w:p>
                      <w:p w:rsidR="00927357" w:rsidRPr="00F1192A" w:rsidRDefault="00927357" w:rsidP="00927357">
                        <w:pPr>
                          <w:pStyle w:val="ListParagraph"/>
                          <w:numPr>
                            <w:ilvl w:val="0"/>
                            <w:numId w:val="30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 w:rsidRPr="00F1192A">
                          <w:rPr>
                            <w:rFonts w:ascii="Arial" w:hAnsi="Arial"/>
                            <w:sz w:val="22"/>
                          </w:rPr>
                          <w:t>Set station cards up on tall cones in each grid.</w:t>
                        </w:r>
                      </w:p>
                      <w:p w:rsidR="00927357" w:rsidRPr="00F1192A" w:rsidRDefault="00927357" w:rsidP="00927357">
                        <w:pPr>
                          <w:pStyle w:val="ListParagraph"/>
                          <w:numPr>
                            <w:ilvl w:val="0"/>
                            <w:numId w:val="30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 w:rsidRPr="00F1192A">
                          <w:rPr>
                            <w:rFonts w:ascii="Arial" w:hAnsi="Arial"/>
                            <w:sz w:val="22"/>
                          </w:rPr>
                          <w:t>Set up each station according to its station card.</w:t>
                        </w:r>
                      </w:p>
                      <w:p w:rsidR="00927357" w:rsidRPr="00F1192A" w:rsidRDefault="00927357" w:rsidP="00927357">
                        <w:pPr>
                          <w:pStyle w:val="ListParagraph"/>
                          <w:numPr>
                            <w:ilvl w:val="0"/>
                            <w:numId w:val="30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 w:rsidRPr="00F1192A">
                          <w:rPr>
                            <w:rFonts w:ascii="Arial" w:hAnsi="Arial"/>
                            <w:sz w:val="22"/>
                          </w:rPr>
                          <w:t>Designate one station as an assessment station.</w:t>
                        </w:r>
                      </w:p>
                      <w:p w:rsidR="00927357" w:rsidRPr="00F1192A" w:rsidRDefault="00927357" w:rsidP="00927357">
                        <w:pPr>
                          <w:pStyle w:val="ListParagraph"/>
                          <w:numPr>
                            <w:ilvl w:val="0"/>
                            <w:numId w:val="30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 w:rsidRPr="00F1192A">
                          <w:rPr>
                            <w:rFonts w:ascii="Arial" w:hAnsi="Arial"/>
                            <w:sz w:val="22"/>
                          </w:rPr>
                          <w:t>Create groups of 2-4 students, each group at a different station</w:t>
                        </w:r>
                        <w:r>
                          <w:rPr>
                            <w:rFonts w:ascii="Arial" w:hAnsi="Arial"/>
                            <w:sz w:val="22"/>
                          </w:rPr>
                          <w:t>.</w:t>
                        </w:r>
                      </w:p>
                      <w:p w:rsidR="00927357" w:rsidRPr="000C44F8" w:rsidRDefault="00927357" w:rsidP="00927357">
                        <w:pPr>
                          <w:pStyle w:val="ListParagraph"/>
                          <w:ind w:left="432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313D113" wp14:editId="6A48A775">
                <wp:simplePos x="0" y="0"/>
                <wp:positionH relativeFrom="column">
                  <wp:posOffset>289560</wp:posOffset>
                </wp:positionH>
                <wp:positionV relativeFrom="paragraph">
                  <wp:posOffset>3016250</wp:posOffset>
                </wp:positionV>
                <wp:extent cx="6858000" cy="5029835"/>
                <wp:effectExtent l="0" t="25400" r="0" b="0"/>
                <wp:wrapThrough wrapText="bothSides">
                  <wp:wrapPolygon edited="0">
                    <wp:start x="10800" y="-109"/>
                    <wp:lineTo x="10800" y="12108"/>
                    <wp:lineTo x="80" y="13635"/>
                    <wp:lineTo x="80" y="21488"/>
                    <wp:lineTo x="21440" y="21488"/>
                    <wp:lineTo x="21280" y="-109"/>
                    <wp:lineTo x="10800" y="-109"/>
                  </wp:wrapPolygon>
                </wp:wrapThrough>
                <wp:docPr id="330" name="Group 3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5029835"/>
                          <a:chOff x="0" y="0"/>
                          <a:chExt cx="6858000" cy="5029835"/>
                        </a:xfrm>
                      </wpg:grpSpPr>
                      <pic:pic xmlns:pic="http://schemas.openxmlformats.org/drawingml/2006/picture">
                        <pic:nvPicPr>
                          <pic:cNvPr id="251" name="Picture 251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95040" y="0"/>
                            <a:ext cx="3200400" cy="32004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FFB81C"/>
                            </a:solidFill>
                          </a:ln>
                        </pic:spPr>
                      </pic:pic>
                      <wps:wsp>
                        <wps:cNvPr id="258" name="Text Box 258"/>
                        <wps:cNvSpPr txBox="1"/>
                        <wps:spPr>
                          <a:xfrm>
                            <a:off x="0" y="3198495"/>
                            <a:ext cx="6858000" cy="1831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Default="00927357" w:rsidP="00927357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Activity Procedures:</w:t>
                              </w:r>
                            </w:p>
                            <w:p w:rsidR="00927357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31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</w:rPr>
                                <w:t>Today is a Station Day. We’ll complete each station for 2 (or 3) minutes. One station is an assessment station where you’ll be given feedback based on your skill performance.</w:t>
                              </w:r>
                            </w:p>
                            <w:p w:rsidR="00927357" w:rsidRPr="0023471B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31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23471B">
                                <w:rPr>
                                  <w:rFonts w:ascii="Arial" w:hAnsi="Arial"/>
                                  <w:i/>
                                  <w:sz w:val="22"/>
                                </w:rPr>
                                <w:t>Teacher: Talk through and/or demonstrate each station. Emphasize expectations at the assessment station.</w:t>
                              </w:r>
                            </w:p>
                            <w:p w:rsidR="00927357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31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23471B">
                                <w:rPr>
                                  <w:rFonts w:ascii="Arial" w:hAnsi="Arial"/>
                                  <w:sz w:val="22"/>
                                </w:rPr>
                                <w:t>When the music starts, begin working at your station. When it stops, you’ll have 1 minute to clean up the station equipment and rotate to the next station. Wait until the music begins again before you start the activity at the new station.</w:t>
                              </w:r>
                            </w:p>
                            <w:p w:rsidR="00927357" w:rsidRPr="0023471B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31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23471B">
                                <w:rPr>
                                  <w:rFonts w:ascii="Arial" w:hAnsi="Arial"/>
                                  <w:sz w:val="22"/>
                                </w:rPr>
                                <w:t>While we’re learning this station format, I’ll pause the music for a longer period of time so that every team is able to clean up their area and rotate.</w:t>
                              </w:r>
                            </w:p>
                            <w:p w:rsidR="00927357" w:rsidRDefault="00927357" w:rsidP="00927357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</w:p>
                            <w:p w:rsidR="00927357" w:rsidRPr="00461D28" w:rsidRDefault="00927357" w:rsidP="00927357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  <w:p w:rsidR="00927357" w:rsidRPr="00437F5E" w:rsidRDefault="00927357" w:rsidP="00927357">
                              <w:pPr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30" o:spid="_x0000_s1036" style="position:absolute;margin-left:22.8pt;margin-top:237.5pt;width:540pt;height:396.05pt;z-index:251663360" coordsize="6858000,5029835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">
                <v:shape id="Picture 251" o:spid="_x0000_s1037" type="#_x0000_t75" style="position:absolute;left:3495040;width:3200400;height:320040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WT&#10;lmLCAAAA3AAAAA8AAABkcnMvZG93bnJldi54bWxEj0GLwjAUhO8L/ofwBG9rakHRapQiLKynxap4&#10;fTTPptq8lCZq/febhQWPw8x8w6w2vW3EgzpfO1YwGScgiEuna64UHA9fn3MQPiBrbByTghd52KwH&#10;HyvMtHvynh5FqESEsM9QgQmhzaT0pSGLfuxa4uhdXGcxRNlVUnf4jHDbyDRJZtJizXHBYEtbQ+Wt&#10;uFsF95Mx13le9PkunP3p+rPA9LZQajTs8yWIQH14h//b31pBOp3A35l4BOT6Fw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CVk5ZiwgAAANwAAAAPAAAAAAAAAAAAAAAAAJwCAABk&#10;cnMvZG93bnJldi54bWxQSwUGAAAAAAQABAD3AAAAiwMAAAAA&#10;" stroked="t" strokecolor="#ffb81c">
                  <v:imagedata r:id="rId14" o:title=""/>
                  <v:path arrowok="t"/>
                </v:shape>
                <v:shape id="Text Box 258" o:spid="_x0000_s1038" type="#_x0000_t202" style="position:absolute;top:3198495;width:6858000;height:18313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asF2HwQAA&#10;ANwAAAAPAAAAZHJzL2Rvd25yZXYueG1sRE/LasJAFN0X/IfhCt01M4opbcwooghdVWof4O6SuSbB&#10;zJ2QGZP0752F4PJw3vl6tI3oqfO1Yw2zRIEgLpypudTw871/eQPhA7LBxjFp+CcP69XkKcfMuIG/&#10;qD+GUsQQ9hlqqEJoMyl9UZFFn7iWOHJn11kMEXalNB0OMdw2cq7Uq7RYc2yosKVtRcXleLUafj/P&#10;p7+FOpQ7m7aDG5Vk+y61fp6OmyWIQGN4iO/uD6Nhnsa18Uw8AnJ1A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2rBdh8EAAADcAAAADwAAAAAAAAAAAAAAAACXAgAAZHJzL2Rvd25y&#10;ZXYueG1sUEsFBgAAAAAEAAQA9QAAAIUDAAAAAA==&#10;" filled="f" stroked="f">
                  <v:textbox>
                    <w:txbxContent>
                      <w:p w:rsidR="00927357" w:rsidRDefault="00927357" w:rsidP="00927357">
                        <w:pPr>
                          <w:rPr>
                            <w:rFonts w:ascii="Arial" w:hAnsi="Arial"/>
                            <w:b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</w:rPr>
                          <w:t>Activity Procedures:</w:t>
                        </w:r>
                      </w:p>
                      <w:p w:rsidR="00927357" w:rsidRDefault="00927357" w:rsidP="00927357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</w:rPr>
                          <w:t>Today is a Station Day. We’ll complete each station for 2 (or 3) minutes. One station is an assessment station where you’ll be given feedback based on your skill performance.</w:t>
                        </w:r>
                      </w:p>
                      <w:p w:rsidR="00927357" w:rsidRPr="0023471B" w:rsidRDefault="00927357" w:rsidP="00927357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 w:rsidRPr="0023471B">
                          <w:rPr>
                            <w:rFonts w:ascii="Arial" w:hAnsi="Arial"/>
                            <w:i/>
                            <w:sz w:val="22"/>
                          </w:rPr>
                          <w:t>Teacher: Talk through and/or demonstrate each station. Emphasize expectations at the assessment station.</w:t>
                        </w:r>
                      </w:p>
                      <w:p w:rsidR="00927357" w:rsidRDefault="00927357" w:rsidP="00927357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 w:rsidRPr="0023471B">
                          <w:rPr>
                            <w:rFonts w:ascii="Arial" w:hAnsi="Arial"/>
                            <w:sz w:val="22"/>
                          </w:rPr>
                          <w:t>When the music starts, begin working at your station. When it stops, you’ll have 1 minute to clean up the station equipment and rotate to the next station. Wait until the music begins again before you start the activity at the new station.</w:t>
                        </w:r>
                      </w:p>
                      <w:p w:rsidR="00927357" w:rsidRPr="0023471B" w:rsidRDefault="00927357" w:rsidP="00927357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 w:rsidRPr="0023471B">
                          <w:rPr>
                            <w:rFonts w:ascii="Arial" w:hAnsi="Arial"/>
                            <w:sz w:val="22"/>
                          </w:rPr>
                          <w:t>While we’re learning this station format, I’ll pause the music for a longer period of time so that every team is able to clean up their area and rotate.</w:t>
                        </w:r>
                      </w:p>
                      <w:p w:rsidR="00927357" w:rsidRDefault="00927357" w:rsidP="00927357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</w:p>
                      <w:p w:rsidR="00927357" w:rsidRPr="00461D28" w:rsidRDefault="00927357" w:rsidP="00927357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  <w:p w:rsidR="00927357" w:rsidRPr="00437F5E" w:rsidRDefault="00927357" w:rsidP="00927357">
                        <w:pPr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:rsidR="00B45DA0" w:rsidRDefault="00927357">
      <w:pPr>
        <w:sectPr w:rsidR="00B45DA0" w:rsidSect="00F53869">
          <w:headerReference w:type="even" r:id="rId15"/>
          <w:headerReference w:type="default" r:id="rId16"/>
          <w:footerReference w:type="even" r:id="rId17"/>
          <w:footerReference w:type="default" r:id="rId18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22592CCB" wp14:editId="52183B84">
                <wp:simplePos x="0" y="0"/>
                <wp:positionH relativeFrom="column">
                  <wp:posOffset>4617720</wp:posOffset>
                </wp:positionH>
                <wp:positionV relativeFrom="paragraph">
                  <wp:posOffset>744220</wp:posOffset>
                </wp:positionV>
                <wp:extent cx="2303780" cy="265430"/>
                <wp:effectExtent l="0" t="0" r="33020" b="13970"/>
                <wp:wrapThrough wrapText="bothSides">
                  <wp:wrapPolygon edited="0">
                    <wp:start x="0" y="0"/>
                    <wp:lineTo x="0" y="20670"/>
                    <wp:lineTo x="21671" y="20670"/>
                    <wp:lineTo x="21671" y="18603"/>
                    <wp:lineTo x="15480" y="0"/>
                    <wp:lineTo x="0" y="0"/>
                  </wp:wrapPolygon>
                </wp:wrapThrough>
                <wp:docPr id="328" name="Group 3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03780" cy="265430"/>
                          <a:chOff x="0" y="0"/>
                          <a:chExt cx="2303780" cy="265430"/>
                        </a:xfrm>
                      </wpg:grpSpPr>
                      <pic:pic xmlns:pic="http://schemas.openxmlformats.org/drawingml/2006/picture">
                        <pic:nvPicPr>
                          <pic:cNvPr id="246" name="Picture 24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710" cy="25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9" name="Straight Connector 249"/>
                        <wps:cNvCnPr/>
                        <wps:spPr>
                          <a:xfrm>
                            <a:off x="0" y="265430"/>
                            <a:ext cx="2303780" cy="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28" o:spid="_x0000_s1026" style="position:absolute;margin-left:363.6pt;margin-top:58.6pt;width:181.4pt;height:20.9pt;z-index:251673600" coordsize="2303780,2654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">
                <v:shape id="Picture 246" o:spid="_x0000_s1027" type="#_x0000_t75" style="position:absolute;width:1616710;height:25590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An&#10;rnbDAAAA3AAAAA8AAABkcnMvZG93bnJldi54bWxEj0Frg0AUhO+B/oflFXpL1kgjjc0mBCGm12pz&#10;f3VfVOK+FXc15t93C4Ueh5n5htkdZtOJiQbXWlawXkUgiCurW64VfJWn5RsI55E1dpZJwYMcHPZP&#10;ix2m2t75k6bC1yJA2KWooPG+T6V0VUMG3cr2xMG72sGgD3KopR7wHuCmk3EUJdJgy2GhwZ6yhqpb&#10;MRoFU57l57Esr98b2uabtbxd5Bgp9fI8H99BeJr9f/iv/aEVxK8J/J4JR0Dufw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kCeudsMAAADcAAAADwAAAAAAAAAAAAAAAACcAgAA&#10;ZHJzL2Rvd25yZXYueG1sUEsFBgAAAAAEAAQA9wAAAIwDAAAAAA==&#10;">
                  <v:imagedata r:id="rId20" o:title=""/>
                  <v:path arrowok="t"/>
                </v:shape>
                <v:line id="Straight Connector 249" o:spid="_x0000_s1028" style="position:absolute;visibility:visible;mso-wrap-style:square" from="0,265430" to="2303780,265430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" strokecolor="#ffb81c" strokeweight=".5pt"/>
                <w10:wrap type="through"/>
              </v:group>
            </w:pict>
          </mc:Fallback>
        </mc:AlternateContent>
      </w:r>
      <w:r w:rsidR="00500A82">
        <w:br w:type="page"/>
      </w:r>
      <w:r w:rsidR="007736EB">
        <w:lastRenderedPageBreak/>
        <w:br/>
      </w:r>
    </w:p>
    <w:p w:rsidR="007A4780" w:rsidRPr="00F53869" w:rsidRDefault="007736EB">
      <w:r>
        <w:br/>
      </w:r>
      <w:r w:rsidR="00927357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639B4D6" wp14:editId="4EDB6708">
                <wp:simplePos x="0" y="0"/>
                <wp:positionH relativeFrom="column">
                  <wp:posOffset>1249680</wp:posOffset>
                </wp:positionH>
                <wp:positionV relativeFrom="paragraph">
                  <wp:posOffset>132080</wp:posOffset>
                </wp:positionV>
                <wp:extent cx="3582670" cy="8160385"/>
                <wp:effectExtent l="0" t="0" r="0" b="18415"/>
                <wp:wrapThrough wrapText="bothSides">
                  <wp:wrapPolygon edited="0">
                    <wp:start x="7657" y="0"/>
                    <wp:lineTo x="7657" y="538"/>
                    <wp:lineTo x="9341" y="1143"/>
                    <wp:lineTo x="10720" y="1143"/>
                    <wp:lineTo x="0" y="2219"/>
                    <wp:lineTo x="0" y="21582"/>
                    <wp:lineTo x="306" y="21582"/>
                    <wp:lineTo x="306" y="2219"/>
                    <wp:lineTo x="10720" y="1143"/>
                    <wp:lineTo x="16233" y="1143"/>
                    <wp:lineTo x="21439" y="605"/>
                    <wp:lineTo x="21286" y="0"/>
                    <wp:lineTo x="7657" y="0"/>
                  </wp:wrapPolygon>
                </wp:wrapThrough>
                <wp:docPr id="326" name="Group 3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82670" cy="8160385"/>
                          <a:chOff x="0" y="0"/>
                          <a:chExt cx="3582670" cy="8160385"/>
                        </a:xfrm>
                      </wpg:grpSpPr>
                      <wps:wsp>
                        <wps:cNvPr id="97" name="Text Box 97"/>
                        <wps:cNvSpPr txBox="1"/>
                        <wps:spPr>
                          <a:xfrm>
                            <a:off x="1232535" y="0"/>
                            <a:ext cx="2350135" cy="29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Pr="002E3B0C" w:rsidRDefault="00927357" w:rsidP="00927357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STATION D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1" name="Straight Connector 551"/>
                        <wps:cNvCnPr/>
                        <wps:spPr>
                          <a:xfrm>
                            <a:off x="0" y="492125"/>
                            <a:ext cx="0" cy="7668260"/>
                          </a:xfrm>
                          <a:prstGeom prst="line">
                            <a:avLst/>
                          </a:prstGeom>
                          <a:ln w="6350" cmpd="sng">
                            <a:solidFill>
                              <a:srgbClr val="FFB81C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26" o:spid="_x0000_s1039" style="position:absolute;margin-left:98.4pt;margin-top:10.4pt;width:282.1pt;height:642.55pt;z-index:251665408" coordsize="3582670,816038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">
                <v:shape id="Text Box 97" o:spid="_x0000_s1040" type="#_x0000_t202" style="position:absolute;left:1232535;width:2350135;height:2978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+uk7XwwAA&#10;ANsAAAAPAAAAZHJzL2Rvd25yZXYueG1sRI9bi8IwFITfBf9DOIJva6K4XqpRRFnYpxWv4NuhObbF&#10;5qQ0Wdv995uFBR+HmfmGWa5bW4on1b5wrGE4UCCIU2cKzjScTx9vMxA+IBssHZOGH/KwXnU7S0yM&#10;a/hAz2PIRISwT1BDHkKVSOnTnCz6gauIo3d3tcUQZZ1JU2MT4baUI6Um0mLBcSHHirY5pY/jt9Vw&#10;+brfrmO1z3b2vWpcqyTbudS632s3CxCB2vAK/7c/jYb5FP6+xB8gV7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+uk7XwwAAANsAAAAPAAAAAAAAAAAAAAAAAJcCAABkcnMvZG93&#10;bnJldi54bWxQSwUGAAAAAAQABAD1AAAAhwMAAAAA&#10;" filled="f" stroked="f">
                  <v:textbox>
                    <w:txbxContent>
                      <w:p w:rsidR="00927357" w:rsidRPr="002E3B0C" w:rsidRDefault="00927357" w:rsidP="00927357">
                        <w:pPr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STATION DAY</w:t>
                        </w:r>
                      </w:p>
                    </w:txbxContent>
                  </v:textbox>
                </v:shape>
                <v:line id="Straight Connector 551" o:spid="_x0000_s1041" style="position:absolute;visibility:visible;mso-wrap-style:square" from="0,492125" to="0,8160385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L+VSIcUAAADcAAAADwAAAGRycy9kb3ducmV2LnhtbESPQUsDMRSE7wX/Q3iCN5ttZausTYsV&#10;txQPBdfW82Pz3CzdvKxJbLf/3hSEHoeZ+YaZLwfbiSP50DpWMBlnIIhrp1tuFOw+y/snECEia+wc&#10;k4IzBVgubkZzLLQ78Qcdq9iIBOFQoAITY19IGWpDFsPY9cTJ+3beYkzSN1J7PCW47eQ0y2bSYstp&#10;wWBPr4bqQ/VrFTza8m1dNYT5lzmsy71/3z6sfpS6ux1enkFEGuI1/N/eaAV5PoHLmXQE5OIP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L+VSIcUAAADcAAAADwAAAAAAAAAA&#10;AAAAAAChAgAAZHJzL2Rvd25yZXYueG1sUEsFBgAAAAAEAAQA+QAAAJMDAAAAAA==&#10;" strokecolor="#ffb81c" strokeweight=".5pt"/>
                <w10:wrap type="through"/>
              </v:group>
            </w:pict>
          </mc:Fallback>
        </mc:AlternateContent>
      </w:r>
      <w:r w:rsidR="00927357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20C9052" wp14:editId="470981A4">
                <wp:simplePos x="0" y="0"/>
                <wp:positionH relativeFrom="page">
                  <wp:posOffset>502920</wp:posOffset>
                </wp:positionH>
                <wp:positionV relativeFrom="page">
                  <wp:posOffset>3042285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563" name="Group 5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575" name="Picture 575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7" name="Text Box 587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Default="00927357" w:rsidP="00927357">
                              <w:r w:rsidRPr="00147BFE">
                                <w:rPr>
                                  <w:rFonts w:ascii="Arial" w:hAnsi="Arial"/>
                                  <w:i/>
                                  <w:sz w:val="22"/>
                                </w:rPr>
                                <w:t>Select words from the module that you’re teaching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63" o:spid="_x0000_s1042" style="position:absolute;margin-left:39.6pt;margin-top:239.55pt;width:529.2pt;height:35.95pt;z-index:25166643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">
                <v:shape id="Picture 575" o:spid="_x0000_s1043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F8D&#10;YHHGAAAA3AAAAA8AAABkcnMvZG93bnJldi54bWxEj81KA0EQhO+C7zC04M3MRkgMm8wGiShecjAJ&#10;4rGz0/sTd3qWmXaz+vSOIORYVNVX1Go9uk4NFGLr2cB0koEiLr1tuTZw2D/fLUBFQbbYeSYD3xRh&#10;XVxfrTC3/sxvNOykVgnCMUcDjUifax3LhhzGie+Jk1f54FCSDLW2Ac8J7jp9n2Vz7bDltNBgT5uG&#10;ys/dlzNQH6uPn8PL+3QTnk7b8VRKNizEmNub8XEJSmiUS/i//WoNzB5m8HcmHQFd/AI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XwNgccYAAADcAAAADwAAAAAAAAAAAAAAAACc&#10;AgAAZHJzL2Rvd25yZXYueG1sUEsFBgAAAAAEAAQA9wAAAI8DAAAAAA==&#10;">
                  <v:imagedata r:id="rId22" o:title=""/>
                  <v:path arrowok="t"/>
                </v:shape>
                <v:shape id="Text Box 587" o:spid="_x0000_s1044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V5SjXxAAA&#10;ANwAAAAPAAAAZHJzL2Rvd25yZXYueG1sRI9Pi8IwFMTvwn6H8Bb2tiYr6mo1yqIInpT1H3h7NM+2&#10;2LyUJmvrtzfCgsdhZn7DTOetLcWNal841vDVVSCIU2cKzjQc9qvPEQgfkA2WjknDnTzMZ2+dKSbG&#10;NfxLt13IRISwT1BDHkKVSOnTnCz6rquIo3dxtcUQZZ1JU2MT4baUPaWG0mLBcSHHihY5pdfdn9Vw&#10;3FzOp77aZks7qBrXKsl2LLX+eG9/JiACteEV/m+vjYbB6BueZ+IRkLMH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FeUo18QAAADcAAAADwAAAAAAAAAAAAAAAACXAgAAZHJzL2Rv&#10;d25yZXYueG1sUEsFBgAAAAAEAAQA9QAAAIgDAAAAAA==&#10;" filled="f" stroked="f">
                  <v:textbox>
                    <w:txbxContent>
                      <w:p w:rsidR="00927357" w:rsidRDefault="00927357" w:rsidP="00927357">
                        <w:r w:rsidRPr="00147BFE">
                          <w:rPr>
                            <w:rFonts w:ascii="Arial" w:hAnsi="Arial"/>
                            <w:i/>
                            <w:sz w:val="22"/>
                          </w:rPr>
                          <w:t>Select words from the module that you’re teaching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27357"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2BF40FA" wp14:editId="0E2C8CD7">
                <wp:simplePos x="0" y="0"/>
                <wp:positionH relativeFrom="page">
                  <wp:posOffset>502920</wp:posOffset>
                </wp:positionH>
                <wp:positionV relativeFrom="page">
                  <wp:posOffset>3883025</wp:posOffset>
                </wp:positionV>
                <wp:extent cx="6670040" cy="2118360"/>
                <wp:effectExtent l="0" t="0" r="0" b="0"/>
                <wp:wrapThrough wrapText="bothSides">
                  <wp:wrapPolygon edited="0">
                    <wp:start x="0" y="0"/>
                    <wp:lineTo x="0" y="5180"/>
                    <wp:lineTo x="3290" y="8547"/>
                    <wp:lineTo x="3290" y="21237"/>
                    <wp:lineTo x="21386" y="21237"/>
                    <wp:lineTo x="21386" y="0"/>
                    <wp:lineTo x="0" y="0"/>
                  </wp:wrapPolygon>
                </wp:wrapThrough>
                <wp:docPr id="599" name="Group 5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118360"/>
                          <a:chOff x="0" y="0"/>
                          <a:chExt cx="6670040" cy="2118360"/>
                        </a:xfrm>
                      </wpg:grpSpPr>
                      <pic:pic xmlns:pic="http://schemas.openxmlformats.org/drawingml/2006/picture">
                        <pic:nvPicPr>
                          <pic:cNvPr id="600" name="Picture 600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1" name="Text Box 601"/>
                        <wps:cNvSpPr txBox="1"/>
                        <wps:spPr>
                          <a:xfrm>
                            <a:off x="991235" y="0"/>
                            <a:ext cx="5678805" cy="211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Pr="00702D92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1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tandard</w:t>
                              </w:r>
                              <w:r w:rsidRPr="003044D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702D92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1, 2, 3, 5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702D92">
                                <w:rPr>
                                  <w:rFonts w:ascii="Arial" w:hAnsi="Arial"/>
                                  <w:sz w:val="22"/>
                                </w:rPr>
                                <w:t>[</w:t>
                              </w:r>
                              <w:r w:rsidRPr="00702D92">
                                <w:rPr>
                                  <w:rFonts w:ascii="Arial" w:hAnsi="Arial"/>
                                  <w:i/>
                                  <w:sz w:val="22"/>
                                </w:rPr>
                                <w:t>Select outcomes from the module that you’re teaching.</w:t>
                              </w:r>
                              <w:r w:rsidRPr="00702D92">
                                <w:rPr>
                                  <w:rFonts w:ascii="Arial" w:hAnsi="Arial"/>
                                  <w:sz w:val="22"/>
                                </w:rPr>
                                <w:t>]</w:t>
                              </w:r>
                            </w:p>
                            <w:p w:rsidR="00927357" w:rsidRPr="00702D92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18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257194"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Standard 4 [E4.K-2]</w:t>
                              </w:r>
                              <w:r w:rsidRPr="00DC6AE5">
                                <w:rPr>
                                  <w:rFonts w:ascii="Arial" w:hAnsi="Arial"/>
                                  <w:sz w:val="22"/>
                                </w:rPr>
                                <w:t xml:space="preserve"> Shares equipment and space with others (K); Works independently with others in a variety of class environments (e.g., small groups, stations) (1); Works independently with others i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</w:rPr>
                                <w:t xml:space="preserve"> partner environments (2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99" o:spid="_x0000_s1045" style="position:absolute;margin-left:39.6pt;margin-top:305.75pt;width:525.2pt;height:166.8pt;z-index:251667456;mso-position-horizontal-relative:page;mso-position-vertical-relative:page" coordsize="6670040,21183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">
                <v:shape id="Picture 600" o:spid="_x0000_s1046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">
                  <v:imagedata r:id="rId24" o:title=""/>
                  <v:path arrowok="t"/>
                </v:shape>
                <v:shape id="Text Box 601" o:spid="_x0000_s1047" type="#_x0000_t202" style="position:absolute;left:991235;width:5678805;height:21183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DtncexAAA&#10;ANwAAAAPAAAAZHJzL2Rvd25yZXYueG1sRI9Ba8JAFITvQv/D8oTezG6kFU2zhmIp9FRRW6G3R/aZ&#10;BLNvQ3Zr0n/fFQSPw8x8w+TFaFtxod43jjWkiQJBXDrTcKXh6/A+W4LwAdlg65g0/JGHYv0wyTEz&#10;buAdXfahEhHCPkMNdQhdJqUva7LoE9cRR+/keoshyr6Spschwm0r50otpMWG40KNHW1qKs/7X6vh&#10;+/P0c3xS2+rNPneDG5Vku5JaP07H1xcQgcZwD9/aH0bDQqVwPROPgFz/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Q7Z3HsQAAADcAAAADwAAAAAAAAAAAAAAAACXAgAAZHJzL2Rv&#10;d25yZXYueG1sUEsFBgAAAAAEAAQA9QAAAIgDAAAAAA==&#10;" filled="f" stroked="f">
                  <v:textbox>
                    <w:txbxContent>
                      <w:p w:rsidR="00927357" w:rsidRPr="00702D92" w:rsidRDefault="00927357" w:rsidP="00927357">
                        <w:pPr>
                          <w:pStyle w:val="ListParagraph"/>
                          <w:numPr>
                            <w:ilvl w:val="0"/>
                            <w:numId w:val="1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tandard</w:t>
                        </w:r>
                        <w:r w:rsidRPr="003044D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702D92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1, 2, 3, 5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 w:rsidRPr="00702D92">
                          <w:rPr>
                            <w:rFonts w:ascii="Arial" w:hAnsi="Arial"/>
                            <w:sz w:val="22"/>
                          </w:rPr>
                          <w:t>[</w:t>
                        </w:r>
                        <w:r w:rsidRPr="00702D92">
                          <w:rPr>
                            <w:rFonts w:ascii="Arial" w:hAnsi="Arial"/>
                            <w:i/>
                            <w:sz w:val="22"/>
                          </w:rPr>
                          <w:t>Select outcomes from the module that you’re teaching.</w:t>
                        </w:r>
                        <w:r w:rsidRPr="00702D92">
                          <w:rPr>
                            <w:rFonts w:ascii="Arial" w:hAnsi="Arial"/>
                            <w:sz w:val="22"/>
                          </w:rPr>
                          <w:t>]</w:t>
                        </w:r>
                      </w:p>
                      <w:p w:rsidR="00927357" w:rsidRPr="00702D92" w:rsidRDefault="00927357" w:rsidP="00927357">
                        <w:pPr>
                          <w:pStyle w:val="ListParagraph"/>
                          <w:numPr>
                            <w:ilvl w:val="0"/>
                            <w:numId w:val="18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 w:rsidRPr="00257194">
                          <w:rPr>
                            <w:rFonts w:ascii="Arial" w:hAnsi="Arial"/>
                            <w:b/>
                            <w:sz w:val="22"/>
                          </w:rPr>
                          <w:t>Standard 4 [E4.K-2]</w:t>
                        </w:r>
                        <w:r w:rsidRPr="00DC6AE5">
                          <w:rPr>
                            <w:rFonts w:ascii="Arial" w:hAnsi="Arial"/>
                            <w:sz w:val="22"/>
                          </w:rPr>
                          <w:t xml:space="preserve"> Shares equipment and space with others (K); Works independently with others in a variety of class environments (e.g., small groups, stations) (1); Works independently with others in</w:t>
                        </w:r>
                        <w:r>
                          <w:rPr>
                            <w:rFonts w:ascii="Arial" w:hAnsi="Arial"/>
                            <w:sz w:val="22"/>
                          </w:rPr>
                          <w:t xml:space="preserve"> partner environments (2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27357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5E23DBA9" wp14:editId="20AECE25">
                <wp:simplePos x="0" y="0"/>
                <wp:positionH relativeFrom="page">
                  <wp:posOffset>502920</wp:posOffset>
                </wp:positionH>
                <wp:positionV relativeFrom="page">
                  <wp:posOffset>610806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602" name="Group 6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603" name="Picture 603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4" name="Text Box 604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Pr="00F1777C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1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702D92">
                                <w:rPr>
                                  <w:rFonts w:ascii="Arial" w:hAnsi="Arial"/>
                                  <w:i/>
                                  <w:sz w:val="22"/>
                                  <w:szCs w:val="22"/>
                                </w:rPr>
                                <w:t xml:space="preserve">Select </w:t>
                              </w:r>
                              <w:r w:rsidRPr="00077226">
                                <w:rPr>
                                  <w:rFonts w:ascii="Arial" w:hAnsi="Arial"/>
                                  <w:i/>
                                  <w:sz w:val="22"/>
                                </w:rPr>
                                <w:t>questions from the module that you’re teaching or the assessment that you’re using</w:t>
                              </w:r>
                              <w:r>
                                <w:rPr>
                                  <w:rFonts w:ascii="Arial" w:hAnsi="Arial"/>
                                  <w:i/>
                                  <w:sz w:val="22"/>
                                </w:rPr>
                                <w:t>.</w:t>
                              </w:r>
                            </w:p>
                            <w:p w:rsidR="00927357" w:rsidRPr="00C0404B" w:rsidRDefault="00927357" w:rsidP="00927357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02" o:spid="_x0000_s1048" style="position:absolute;margin-left:39.6pt;margin-top:480.95pt;width:520.85pt;height:121.9pt;z-index:25166848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">
                <v:shape id="Picture 603" o:spid="_x0000_s1049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OQl&#10;drrDAAAA3AAAAA8AAABkcnMvZG93bnJldi54bWxEj82KwkAQhO8LvsPQgrd1oguyRkdRIYs38Qf0&#10;2GTaJJjpCZlW49s7Cwt7LKrqK2q+7FytHtSGyrOB0TABRZx7W3Fh4HTMPr9BBUG2WHsmAy8KsFz0&#10;PuaYWv/kPT0OUqgI4ZCigVKkSbUOeUkOw9A3xNG7+tahRNkW2rb4jHBX63GSTLTDiuNCiQ1tSspv&#10;h7szkF9+dLax2/O6GO8vVxnJLnNTYwb9bjUDJdTJf/ivvbUGJskX/J6JR0Av3gA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5CV2usMAAADcAAAADwAAAAAAAAAAAAAAAACcAgAA&#10;ZHJzL2Rvd25yZXYueG1sUEsFBgAAAAAEAAQA9wAAAIwDAAAAAA==&#10;">
                  <v:imagedata r:id="rId26" o:title=""/>
                  <v:path arrowok="t"/>
                </v:shape>
                <v:shape id="Text Box 604" o:spid="_x0000_s1050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TwdSGwwAA&#10;ANwAAAAPAAAAZHJzL2Rvd25yZXYueG1sRI9Pi8IwFMTvC36H8IS9rYmLilajiIuwJ2X9B94ezbMt&#10;Ni+libZ+eyMseBxm5jfMbNHaUtyp9oVjDf2eAkGcOlNwpuGwX3+NQfiAbLB0TBoe5GEx73zMMDGu&#10;4T+670ImIoR9ghryEKpESp/mZNH3XEUcvYurLYYo60yaGpsIt6X8VmokLRYcF3KsaJVTet3drIbj&#10;5nI+DdQ2+7HDqnGtkmwnUuvPbrucggjUhnf4v/1rNIzUAF5n4hGQ8yc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TwdSGwwAAANwAAAAPAAAAAAAAAAAAAAAAAJcCAABkcnMvZG93&#10;bnJldi54bWxQSwUGAAAAAAQABAD1AAAAhwMAAAAA&#10;" filled="f" stroked="f">
                  <v:textbox>
                    <w:txbxContent>
                      <w:p w:rsidR="00927357" w:rsidRPr="00F1777C" w:rsidRDefault="00927357" w:rsidP="00927357">
                        <w:pPr>
                          <w:pStyle w:val="ListParagraph"/>
                          <w:numPr>
                            <w:ilvl w:val="0"/>
                            <w:numId w:val="1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702D92">
                          <w:rPr>
                            <w:rFonts w:ascii="Arial" w:hAnsi="Arial"/>
                            <w:i/>
                            <w:sz w:val="22"/>
                            <w:szCs w:val="22"/>
                          </w:rPr>
                          <w:t xml:space="preserve">Select </w:t>
                        </w:r>
                        <w:r w:rsidRPr="00077226">
                          <w:rPr>
                            <w:rFonts w:ascii="Arial" w:hAnsi="Arial"/>
                            <w:i/>
                            <w:sz w:val="22"/>
                          </w:rPr>
                          <w:t>questions from the module that you’re teaching or the assessment that you’re using</w:t>
                        </w:r>
                        <w:r>
                          <w:rPr>
                            <w:rFonts w:ascii="Arial" w:hAnsi="Arial"/>
                            <w:i/>
                            <w:sz w:val="22"/>
                          </w:rPr>
                          <w:t>.</w:t>
                        </w:r>
                      </w:p>
                      <w:p w:rsidR="00927357" w:rsidRPr="00C0404B" w:rsidRDefault="00927357" w:rsidP="00927357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27357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D271C8F" wp14:editId="107F7FDB">
                <wp:simplePos x="0" y="0"/>
                <wp:positionH relativeFrom="page">
                  <wp:posOffset>502920</wp:posOffset>
                </wp:positionH>
                <wp:positionV relativeFrom="page">
                  <wp:posOffset>7647940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605" name="Group 6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606" name="Picture 606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7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Pr="00702D92" w:rsidRDefault="00927357" w:rsidP="00927357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 w:rsidRPr="00257194">
                                <w:rPr>
                                  <w:rFonts w:ascii="Arial" w:hAnsi="Arial"/>
                                  <w:b/>
                                  <w:sz w:val="22"/>
                                </w:rPr>
                                <w:t>Organizing students to interact with content:</w:t>
                              </w:r>
                              <w:r w:rsidRPr="00257194">
                                <w:rPr>
                                  <w:rFonts w:ascii="Arial" w:hAnsi="Arial"/>
                                  <w:sz w:val="22"/>
                                </w:rPr>
                                <w:t xml:space="preserve"> The use of grids to organize students into learning stations is an effective way to manage activity, assessment, and cooperative learning opportunities. </w:t>
                              </w:r>
                              <w:proofErr w:type="gramStart"/>
                              <w:r w:rsidRPr="00257194">
                                <w:rPr>
                                  <w:rFonts w:ascii="Arial" w:hAnsi="Arial"/>
                                  <w:sz w:val="22"/>
                                </w:rPr>
                                <w:t>Practice using this format several times, especially with young children, before attempting to facilitate an assessment experience.</w:t>
                              </w:r>
                              <w:proofErr w:type="gramEnd"/>
                              <w:r w:rsidRPr="00257194">
                                <w:rPr>
                                  <w:rFonts w:ascii="Arial" w:hAnsi="Arial"/>
                                  <w:sz w:val="22"/>
                                </w:rPr>
                                <w:t xml:space="preserve"> Students need time to master the management aspects of station work. However, once this routine is learned, it often becomes an essential management tool in physical educatio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05" o:spid="_x0000_s1051" style="position:absolute;margin-left:39.6pt;margin-top:602.2pt;width:530.8pt;height:120.1pt;z-index:25166950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">
                <v:shape id="Picture 606" o:spid="_x0000_s1052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">
                  <v:imagedata r:id="rId28" o:title=""/>
                  <v:path arrowok="t"/>
                </v:shape>
                <v:shape id="Text Box 32" o:spid="_x0000_s1053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jE0rxwwAA&#10;ANwAAAAPAAAAZHJzL2Rvd25yZXYueG1sRI9Ba8JAFITvgv9heUJvumuxVlNXkUqhJ8VUBW+P7DMJ&#10;zb4N2a1J/70rCB6HmfmGWaw6W4krNb50rGE8UiCIM2dKzjUcfr6GMxA+IBusHJOGf/KwWvZ7C0yM&#10;a3lP1zTkIkLYJ6ihCKFOpPRZQRb9yNXE0bu4xmKIssmlabCNcFvJV6Wm0mLJcaHAmj4Lyn7TP6vh&#10;uL2cTxO1yzf2rW5dpyTbudT6ZdCtP0AE6sIz/Gh/Gw1T9Q73M/EIyOUN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jE0rxwwAAANwAAAAPAAAAAAAAAAAAAAAAAJcCAABkcnMvZG93&#10;bnJldi54bWxQSwUGAAAAAAQABAD1AAAAhwMAAAAA&#10;" filled="f" stroked="f">
                  <v:textbox>
                    <w:txbxContent>
                      <w:p w:rsidR="00927357" w:rsidRPr="00702D92" w:rsidRDefault="00927357" w:rsidP="00927357">
                        <w:pPr>
                          <w:rPr>
                            <w:rFonts w:ascii="Arial" w:hAnsi="Arial"/>
                            <w:sz w:val="22"/>
                          </w:rPr>
                        </w:pPr>
                        <w:r w:rsidRPr="00257194">
                          <w:rPr>
                            <w:rFonts w:ascii="Arial" w:hAnsi="Arial"/>
                            <w:b/>
                            <w:sz w:val="22"/>
                          </w:rPr>
                          <w:t>Organizing students to interact with content:</w:t>
                        </w:r>
                        <w:r w:rsidRPr="00257194">
                          <w:rPr>
                            <w:rFonts w:ascii="Arial" w:hAnsi="Arial"/>
                            <w:sz w:val="22"/>
                          </w:rPr>
                          <w:t xml:space="preserve"> The use of grids to organize students into learning stations is an effective way to manage activity, assessment, and cooperative learning opportunities. </w:t>
                        </w:r>
                        <w:proofErr w:type="gramStart"/>
                        <w:r w:rsidRPr="00257194">
                          <w:rPr>
                            <w:rFonts w:ascii="Arial" w:hAnsi="Arial"/>
                            <w:sz w:val="22"/>
                          </w:rPr>
                          <w:t>Practice using this format several times, especially with young children, before attempting to facilitate an assessment experience.</w:t>
                        </w:r>
                        <w:proofErr w:type="gramEnd"/>
                        <w:r w:rsidRPr="00257194">
                          <w:rPr>
                            <w:rFonts w:ascii="Arial" w:hAnsi="Arial"/>
                            <w:sz w:val="22"/>
                          </w:rPr>
                          <w:t xml:space="preserve"> Students need time to master the management aspects of station work. However, once this routine is learned, it often becomes an essential management tool in physical education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27357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658A93D" wp14:editId="126130E0">
                <wp:simplePos x="0" y="0"/>
                <wp:positionH relativeFrom="page">
                  <wp:posOffset>502920</wp:posOffset>
                </wp:positionH>
                <wp:positionV relativeFrom="page">
                  <wp:posOffset>2413000</wp:posOffset>
                </wp:positionV>
                <wp:extent cx="6609080" cy="405765"/>
                <wp:effectExtent l="0" t="0" r="0" b="635"/>
                <wp:wrapThrough wrapText="bothSides">
                  <wp:wrapPolygon edited="0">
                    <wp:start x="3321" y="0"/>
                    <wp:lineTo x="0" y="1352"/>
                    <wp:lineTo x="0" y="10817"/>
                    <wp:lineTo x="3321" y="20282"/>
                    <wp:lineTo x="21417" y="20282"/>
                    <wp:lineTo x="21417" y="0"/>
                    <wp:lineTo x="3321" y="0"/>
                  </wp:wrapPolygon>
                </wp:wrapThrough>
                <wp:docPr id="608" name="Group 6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9080" cy="405765"/>
                          <a:chOff x="0" y="0"/>
                          <a:chExt cx="6609454" cy="405765"/>
                        </a:xfrm>
                      </wpg:grpSpPr>
                      <pic:pic xmlns:pic="http://schemas.openxmlformats.org/drawingml/2006/picture">
                        <pic:nvPicPr>
                          <pic:cNvPr id="609" name="Picture 609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2070"/>
                            <a:ext cx="914400" cy="1568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0" name="Text Box 610"/>
                        <wps:cNvSpPr txBox="1"/>
                        <wps:spPr>
                          <a:xfrm>
                            <a:off x="985894" y="0"/>
                            <a:ext cx="5623560" cy="405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Some </w:t>
                              </w:r>
                              <w:r w:rsidRPr="00DC6AE5">
                                <w:rPr>
                                  <w:rFonts w:ascii="Arial" w:hAnsi="Arial"/>
                                  <w:sz w:val="22"/>
                                </w:rPr>
                                <w:t xml:space="preserve">students may need step-by-step assistance during </w:t>
                              </w:r>
                              <w:proofErr w:type="spellStart"/>
                              <w:proofErr w:type="gramStart"/>
                              <w:r w:rsidRPr="00DC6AE5">
                                <w:rPr>
                                  <w:rFonts w:ascii="Arial" w:hAnsi="Arial"/>
                                  <w:sz w:val="22"/>
                                </w:rPr>
                                <w:t>clean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</w:rPr>
                                <w:t>-</w:t>
                              </w:r>
                              <w:r w:rsidRPr="00DC6AE5">
                                <w:rPr>
                                  <w:rFonts w:ascii="Arial" w:hAnsi="Arial"/>
                                  <w:sz w:val="22"/>
                                </w:rPr>
                                <w:t>up</w:t>
                              </w:r>
                              <w:proofErr w:type="spellEnd"/>
                              <w:proofErr w:type="gramEnd"/>
                              <w:r w:rsidRPr="00DC6AE5">
                                <w:rPr>
                                  <w:rFonts w:ascii="Arial" w:hAnsi="Arial"/>
                                  <w:sz w:val="22"/>
                                </w:rPr>
                                <w:t xml:space="preserve"> and rotation. Pause the music and don’t restart until every group has safely transitioned.</w:t>
                              </w:r>
                            </w:p>
                            <w:p w:rsidR="00927357" w:rsidRPr="00CB28FB" w:rsidRDefault="00927357" w:rsidP="00927357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927357" w:rsidRDefault="00927357" w:rsidP="00927357"/>
                            <w:p w:rsidR="00927357" w:rsidRDefault="00927357" w:rsidP="00927357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608" o:spid="_x0000_s1054" style="position:absolute;margin-left:39.6pt;margin-top:190pt;width:520.4pt;height:31.95pt;z-index:251670528;mso-position-horizontal-relative:page;mso-position-vertical-relative:page;mso-width-relative:margin" coordsize="6609454,4057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">
                <v:shape id="Picture 609" o:spid="_x0000_s1055" type="#_x0000_t75" style="position:absolute;top:52070;width:914400;height:15684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IvY&#10;BETEAAAA3AAAAA8AAABkcnMvZG93bnJldi54bWxEj8FqwzAQRO+B/oPYQm+JbFNM6kYJoaXQgwnU&#10;CT0v1sZyYq2MpSbq31eBQo7DzLxhVptoB3GhyfeOFeSLDARx63TPnYLD/mO+BOEDssbBMSn4JQ+b&#10;9cNshZV2V/6iSxM6kSDsK1RgQhgrKX1ryKJfuJE4eUc3WQxJTp3UE14T3A6yyLJSWuw5LRgc6c1Q&#10;e25+rIKtfX6vv0/nYXSRiqM51fku1ko9PcbtK4hAMdzD/+1PraDMXuB2Jh0Buf4D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IvYBETEAAAA3AAAAA8AAAAAAAAAAAAAAAAAnAIA&#10;AGRycy9kb3ducmV2LnhtbFBLBQYAAAAABAAEAPcAAACNAwAAAAA=&#10;">
                  <v:imagedata r:id="rId30" o:title=""/>
                  <v:path arrowok="t"/>
                </v:shape>
                <v:shape id="Text Box 610" o:spid="_x0000_s1056" type="#_x0000_t202" style="position:absolute;left:985894;width:5623560;height:4057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pI0RYwAAA&#10;ANwAAAAPAAAAZHJzL2Rvd25yZXYueG1sRE9Ni8IwEL0L/ocwwt40UVTcahRxEfakWHcXvA3N2Bab&#10;SWmytv57cxA8Pt73atPZStyp8aVjDeORAkGcOVNyruHnvB8uQPiAbLByTBoe5GGz7vdWmBjX8onu&#10;achFDGGfoIYihDqR0mcFWfQjVxNH7uoaiyHCJpemwTaG20pOlJpLiyXHhgJr2hWU3dJ/q+H3cL38&#10;TdUx/7KzunWdkmw/pdYfg267BBGoC2/xy/1tNMzHcX48E4+AXD8B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CpI0RYwAAAANwAAAAPAAAAAAAAAAAAAAAAAJcCAABkcnMvZG93bnJl&#10;di54bWxQSwUGAAAAAAQABAD1AAAAhAMAAAAA&#10;" filled="f" stroked="f">
                  <v:textbox>
                    <w:txbxContent>
                      <w:p w:rsidR="00927357" w:rsidRDefault="00927357" w:rsidP="00927357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Some </w:t>
                        </w:r>
                        <w:r w:rsidRPr="00DC6AE5">
                          <w:rPr>
                            <w:rFonts w:ascii="Arial" w:hAnsi="Arial"/>
                            <w:sz w:val="22"/>
                          </w:rPr>
                          <w:t xml:space="preserve">students may need step-by-step assistance during </w:t>
                        </w:r>
                        <w:proofErr w:type="spellStart"/>
                        <w:proofErr w:type="gramStart"/>
                        <w:r w:rsidRPr="00DC6AE5">
                          <w:rPr>
                            <w:rFonts w:ascii="Arial" w:hAnsi="Arial"/>
                            <w:sz w:val="22"/>
                          </w:rPr>
                          <w:t>clean</w:t>
                        </w:r>
                        <w:r>
                          <w:rPr>
                            <w:rFonts w:ascii="Arial" w:hAnsi="Arial"/>
                            <w:sz w:val="22"/>
                          </w:rPr>
                          <w:t>-</w:t>
                        </w:r>
                        <w:r w:rsidRPr="00DC6AE5">
                          <w:rPr>
                            <w:rFonts w:ascii="Arial" w:hAnsi="Arial"/>
                            <w:sz w:val="22"/>
                          </w:rPr>
                          <w:t>up</w:t>
                        </w:r>
                        <w:proofErr w:type="spellEnd"/>
                        <w:proofErr w:type="gramEnd"/>
                        <w:r w:rsidRPr="00DC6AE5">
                          <w:rPr>
                            <w:rFonts w:ascii="Arial" w:hAnsi="Arial"/>
                            <w:sz w:val="22"/>
                          </w:rPr>
                          <w:t xml:space="preserve"> and rotation. Pause the music and don’t restart until every group has safely transitioned.</w:t>
                        </w:r>
                      </w:p>
                      <w:p w:rsidR="00927357" w:rsidRPr="00CB28FB" w:rsidRDefault="00927357" w:rsidP="00927357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927357" w:rsidRDefault="00927357" w:rsidP="00927357"/>
                      <w:p w:rsidR="00927357" w:rsidRDefault="00927357" w:rsidP="00927357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927357"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59CBF31" wp14:editId="595F8F05">
                <wp:simplePos x="0" y="0"/>
                <wp:positionH relativeFrom="page">
                  <wp:posOffset>502920</wp:posOffset>
                </wp:positionH>
                <wp:positionV relativeFrom="page">
                  <wp:posOffset>1371600</wp:posOffset>
                </wp:positionV>
                <wp:extent cx="6604000" cy="1000760"/>
                <wp:effectExtent l="0" t="0" r="0" b="0"/>
                <wp:wrapThrough wrapText="bothSides">
                  <wp:wrapPolygon edited="0">
                    <wp:start x="3323" y="0"/>
                    <wp:lineTo x="0" y="548"/>
                    <wp:lineTo x="0" y="7675"/>
                    <wp:lineTo x="3323" y="9320"/>
                    <wp:lineTo x="3323" y="20832"/>
                    <wp:lineTo x="21434" y="20832"/>
                    <wp:lineTo x="21434" y="0"/>
                    <wp:lineTo x="3323" y="0"/>
                  </wp:wrapPolygon>
                </wp:wrapThrough>
                <wp:docPr id="611" name="Group 6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04000" cy="1000760"/>
                          <a:chOff x="0" y="0"/>
                          <a:chExt cx="6604262" cy="1000760"/>
                        </a:xfrm>
                      </wpg:grpSpPr>
                      <pic:pic xmlns:pic="http://schemas.openxmlformats.org/drawingml/2006/picture">
                        <pic:nvPicPr>
                          <pic:cNvPr id="612" name="Picture 612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0640"/>
                            <a:ext cx="914400" cy="302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3" name="Text Box 613"/>
                        <wps:cNvSpPr txBox="1"/>
                        <wps:spPr>
                          <a:xfrm>
                            <a:off x="980702" y="0"/>
                            <a:ext cx="5623560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27357" w:rsidRDefault="00927357" w:rsidP="00927357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Challenge </w:t>
                              </w:r>
                              <w:r w:rsidRPr="00DC6AE5">
                                <w:rPr>
                                  <w:rFonts w:ascii="Arial" w:hAnsi="Arial"/>
                                  <w:sz w:val="22"/>
                                </w:rPr>
                                <w:t>older students (stronger readers) to complete the task written on each card without an explanation or demonstration.</w:t>
                              </w:r>
                            </w:p>
                            <w:p w:rsidR="00927357" w:rsidRPr="00CB28FB" w:rsidRDefault="00927357" w:rsidP="00927357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927357" w:rsidRDefault="00927357" w:rsidP="00927357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611" o:spid="_x0000_s1057" style="position:absolute;margin-left:39.6pt;margin-top:108pt;width:520pt;height:78.8pt;z-index:251671552;mso-position-horizontal-relative:page;mso-position-vertical-relative:page;mso-width-relative:margin" coordsize="6604262,10007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">
                <v:shape id="Picture 612" o:spid="_x0000_s1058" type="#_x0000_t75" style="position:absolute;top:40640;width:914400;height:3028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Yf&#10;xELFAAAA3AAAAA8AAABkcnMvZG93bnJldi54bWxEj0GLwjAUhO+C/yE8wYusqQqi1SgiLKtgRd0V&#10;9vhonm2xeSlN1PrvNwuCx2FmvmHmy8aU4k61KywrGPQjEMSp1QVnCn6+Pz8mIJxH1lhaJgVPcrBc&#10;tFtzjLV98JHuJ5+JAGEXo4Lc+yqW0qU5GXR9WxEH72Jrgz7IOpO6xkeAm1IOo2gsDRYcFnKsaJ1T&#10;ej3djILt197aYro7rxLtRtE56SW/h5tS3U6zmoHw1Ph3+NXeaAXjwRD+z4QjIBd/AA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C2H8RCxQAAANwAAAAPAAAAAAAAAAAAAAAAAJwC&#10;AABkcnMvZG93bnJldi54bWxQSwUGAAAAAAQABAD3AAAAjgMAAAAA&#10;">
                  <v:imagedata r:id="rId32" o:title=""/>
                  <v:path arrowok="t"/>
                </v:shape>
                <v:shape id="Text Box 613" o:spid="_x0000_s1059" type="#_x0000_t202" style="position:absolute;left:980702;width:5623560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Z8dovxAAA&#10;ANwAAAAPAAAAZHJzL2Rvd25yZXYueG1sRI9Ba8JAFITvgv9heYI33dVasTEbEUuhJ0ttLXh7ZJ9J&#10;MPs2ZFcT/71bKPQ4zMw3TLrpbS1u1PrKsYbZVIEgzp2puNDw/fU2WYHwAdlg7Zg03MnDJhsOUkyM&#10;6/iTbodQiAhhn6CGMoQmkdLnJVn0U9cQR+/sWoshyraQpsUuwm0t50otpcWK40KJDe1Kyi+Hq9Vw&#10;3J9PPwv1Ubza56ZzvZJsX6TW41G/XYMI1If/8F/73WhYzp7g90w8AjJ7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WfHaL8QAAADcAAAADwAAAAAAAAAAAAAAAACXAgAAZHJzL2Rv&#10;d25yZXYueG1sUEsFBgAAAAAEAAQA9QAAAIgDAAAAAA==&#10;" filled="f" stroked="f">
                  <v:textbox>
                    <w:txbxContent>
                      <w:p w:rsidR="00927357" w:rsidRDefault="00927357" w:rsidP="00927357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Challenge </w:t>
                        </w:r>
                        <w:r w:rsidRPr="00DC6AE5">
                          <w:rPr>
                            <w:rFonts w:ascii="Arial" w:hAnsi="Arial"/>
                            <w:sz w:val="22"/>
                          </w:rPr>
                          <w:t>older students (stronger readers) to complete the task written on each card without an explanation or demonstration.</w:t>
                        </w:r>
                      </w:p>
                      <w:p w:rsidR="00927357" w:rsidRPr="00CB28FB" w:rsidRDefault="00927357" w:rsidP="00927357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927357" w:rsidRDefault="00927357" w:rsidP="00927357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</w:p>
    <w:sectPr w:rsidR="007A4780" w:rsidRPr="00F53869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108E" w:rsidRDefault="00BE108E" w:rsidP="00233FF0">
      <w:r>
        <w:separator/>
      </w:r>
    </w:p>
  </w:endnote>
  <w:endnote w:type="continuationSeparator" w:id="0">
    <w:p w:rsidR="00BE108E" w:rsidRDefault="00BE108E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08E" w:rsidRPr="008901F1" w:rsidRDefault="00BE108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927357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BE108E" w:rsidRDefault="00BE108E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7F074BD" wp14:editId="5EBB7669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53" cy="654388"/>
          <wp:effectExtent l="0" t="0" r="0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3" cy="654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08E" w:rsidRPr="008901F1" w:rsidRDefault="00BE108E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927357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BE108E" w:rsidRPr="00896D43" w:rsidRDefault="00BE108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8BA8ECF" wp14:editId="08056DEC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6553" cy="654388"/>
          <wp:effectExtent l="0" t="0" r="0" b="6350"/>
          <wp:wrapNone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3" cy="654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108E" w:rsidRDefault="00BE108E" w:rsidP="00233FF0">
      <w:r>
        <w:separator/>
      </w:r>
    </w:p>
  </w:footnote>
  <w:footnote w:type="continuationSeparator" w:id="0">
    <w:p w:rsidR="00BE108E" w:rsidRDefault="00BE108E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08E" w:rsidRDefault="00BE108E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7E86BFE" wp14:editId="7A83B2C8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620724" cy="791268"/>
          <wp:effectExtent l="0" t="0" r="889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20724" cy="7912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08E" w:rsidRDefault="00BE108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96E95BF" wp14:editId="12739A3B">
          <wp:simplePos x="0" y="0"/>
          <wp:positionH relativeFrom="margin">
            <wp:align>center</wp:align>
          </wp:positionH>
          <wp:positionV relativeFrom="paragraph">
            <wp:posOffset>4445</wp:posOffset>
          </wp:positionV>
          <wp:extent cx="6766560" cy="1052173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0521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75pt;height:175pt" o:bullet="t">
        <v:imagedata r:id="rId1" o:title="P-07-checkmark"/>
      </v:shape>
    </w:pict>
  </w:numPicBullet>
  <w:abstractNum w:abstractNumId="0">
    <w:nsid w:val="03A510D3"/>
    <w:multiLevelType w:val="hybridMultilevel"/>
    <w:tmpl w:val="85EC45E0"/>
    <w:lvl w:ilvl="0" w:tplc="2BD4B8C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5537C4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E23964"/>
    <w:multiLevelType w:val="hybridMultilevel"/>
    <w:tmpl w:val="DBD28E7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054C0C"/>
    <w:multiLevelType w:val="hybridMultilevel"/>
    <w:tmpl w:val="56E2AF6C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B30E30"/>
    <w:multiLevelType w:val="hybridMultilevel"/>
    <w:tmpl w:val="85EC45E0"/>
    <w:lvl w:ilvl="0" w:tplc="2BD4B8C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F4A0554"/>
    <w:multiLevelType w:val="hybridMultilevel"/>
    <w:tmpl w:val="1804A8FA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3E2A52"/>
    <w:multiLevelType w:val="hybridMultilevel"/>
    <w:tmpl w:val="8696CB22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3311C88"/>
    <w:multiLevelType w:val="hybridMultilevel"/>
    <w:tmpl w:val="6DF6F53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3336A0D"/>
    <w:multiLevelType w:val="hybridMultilevel"/>
    <w:tmpl w:val="98BC03BE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3BF5AF4"/>
    <w:multiLevelType w:val="hybridMultilevel"/>
    <w:tmpl w:val="CCB4D23E"/>
    <w:lvl w:ilvl="0" w:tplc="FD683ACA">
      <w:start w:val="1"/>
      <w:numFmt w:val="decimal"/>
      <w:lvlText w:val="%1."/>
      <w:lvlJc w:val="left"/>
      <w:pPr>
        <w:ind w:left="576" w:hanging="432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764056"/>
    <w:multiLevelType w:val="hybridMultilevel"/>
    <w:tmpl w:val="E63AFE2A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F957AA0"/>
    <w:multiLevelType w:val="hybridMultilevel"/>
    <w:tmpl w:val="B5D064B6"/>
    <w:lvl w:ilvl="0" w:tplc="1324C89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1145849"/>
    <w:multiLevelType w:val="hybridMultilevel"/>
    <w:tmpl w:val="77428070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2AB6CD2"/>
    <w:multiLevelType w:val="hybridMultilevel"/>
    <w:tmpl w:val="A7B8C456"/>
    <w:lvl w:ilvl="0" w:tplc="C79894B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4A53BA5"/>
    <w:multiLevelType w:val="hybridMultilevel"/>
    <w:tmpl w:val="B5D064B6"/>
    <w:lvl w:ilvl="0" w:tplc="1324C89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6417623"/>
    <w:multiLevelType w:val="hybridMultilevel"/>
    <w:tmpl w:val="E6E4779C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763675C"/>
    <w:multiLevelType w:val="hybridMultilevel"/>
    <w:tmpl w:val="068466A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EA6757B"/>
    <w:multiLevelType w:val="hybridMultilevel"/>
    <w:tmpl w:val="857EA92A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1311BE"/>
    <w:multiLevelType w:val="hybridMultilevel"/>
    <w:tmpl w:val="ACDCE402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FDE0A2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19573F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49E5381"/>
    <w:multiLevelType w:val="hybridMultilevel"/>
    <w:tmpl w:val="3384C6B8"/>
    <w:lvl w:ilvl="0" w:tplc="37A2C2E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65036D06"/>
    <w:multiLevelType w:val="hybridMultilevel"/>
    <w:tmpl w:val="61F8C36C"/>
    <w:lvl w:ilvl="0" w:tplc="7E90CDBC">
      <w:start w:val="1"/>
      <w:numFmt w:val="decimal"/>
      <w:lvlText w:val="%1."/>
      <w:lvlJc w:val="left"/>
      <w:pPr>
        <w:ind w:left="576" w:hanging="432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673D57EB"/>
    <w:multiLevelType w:val="hybridMultilevel"/>
    <w:tmpl w:val="16AADF68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8BD77CA"/>
    <w:multiLevelType w:val="hybridMultilevel"/>
    <w:tmpl w:val="C002968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B3C186D"/>
    <w:multiLevelType w:val="hybridMultilevel"/>
    <w:tmpl w:val="99245EDA"/>
    <w:lvl w:ilvl="0" w:tplc="6352D2B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E0A500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EF9144B"/>
    <w:multiLevelType w:val="hybridMultilevel"/>
    <w:tmpl w:val="72E07584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34D314C"/>
    <w:multiLevelType w:val="hybridMultilevel"/>
    <w:tmpl w:val="D39CA3DA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75A6319F"/>
    <w:multiLevelType w:val="hybridMultilevel"/>
    <w:tmpl w:val="A7B8C456"/>
    <w:lvl w:ilvl="0" w:tplc="C79894B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99D5797"/>
    <w:multiLevelType w:val="hybridMultilevel"/>
    <w:tmpl w:val="EF94BEE0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C593D73"/>
    <w:multiLevelType w:val="hybridMultilevel"/>
    <w:tmpl w:val="2DEC14F8"/>
    <w:lvl w:ilvl="0" w:tplc="1D8E137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CCA1B62"/>
    <w:multiLevelType w:val="hybridMultilevel"/>
    <w:tmpl w:val="7DA22586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D033B7D"/>
    <w:multiLevelType w:val="hybridMultilevel"/>
    <w:tmpl w:val="E4460CD8"/>
    <w:lvl w:ilvl="0" w:tplc="2D3A62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0"/>
  </w:num>
  <w:num w:numId="4">
    <w:abstractNumId w:val="22"/>
  </w:num>
  <w:num w:numId="5">
    <w:abstractNumId w:val="12"/>
  </w:num>
  <w:num w:numId="6">
    <w:abstractNumId w:val="7"/>
  </w:num>
  <w:num w:numId="7">
    <w:abstractNumId w:val="32"/>
  </w:num>
  <w:num w:numId="8">
    <w:abstractNumId w:val="37"/>
  </w:num>
  <w:num w:numId="9">
    <w:abstractNumId w:val="38"/>
  </w:num>
  <w:num w:numId="10">
    <w:abstractNumId w:val="13"/>
  </w:num>
  <w:num w:numId="11">
    <w:abstractNumId w:val="4"/>
  </w:num>
  <w:num w:numId="12">
    <w:abstractNumId w:val="35"/>
  </w:num>
  <w:num w:numId="13">
    <w:abstractNumId w:val="21"/>
  </w:num>
  <w:num w:numId="14">
    <w:abstractNumId w:val="28"/>
  </w:num>
  <w:num w:numId="15">
    <w:abstractNumId w:val="9"/>
  </w:num>
  <w:num w:numId="16">
    <w:abstractNumId w:val="23"/>
  </w:num>
  <w:num w:numId="17">
    <w:abstractNumId w:val="10"/>
  </w:num>
  <w:num w:numId="18">
    <w:abstractNumId w:val="29"/>
  </w:num>
  <w:num w:numId="19">
    <w:abstractNumId w:val="34"/>
  </w:num>
  <w:num w:numId="20">
    <w:abstractNumId w:val="14"/>
  </w:num>
  <w:num w:numId="21">
    <w:abstractNumId w:val="0"/>
  </w:num>
  <w:num w:numId="22">
    <w:abstractNumId w:val="30"/>
  </w:num>
  <w:num w:numId="23">
    <w:abstractNumId w:val="26"/>
  </w:num>
  <w:num w:numId="24">
    <w:abstractNumId w:val="16"/>
  </w:num>
  <w:num w:numId="25">
    <w:abstractNumId w:val="17"/>
  </w:num>
  <w:num w:numId="26">
    <w:abstractNumId w:val="25"/>
  </w:num>
  <w:num w:numId="27">
    <w:abstractNumId w:val="6"/>
  </w:num>
  <w:num w:numId="28">
    <w:abstractNumId w:val="1"/>
  </w:num>
  <w:num w:numId="29">
    <w:abstractNumId w:val="31"/>
  </w:num>
  <w:num w:numId="30">
    <w:abstractNumId w:val="11"/>
  </w:num>
  <w:num w:numId="31">
    <w:abstractNumId w:val="27"/>
  </w:num>
  <w:num w:numId="32">
    <w:abstractNumId w:val="18"/>
  </w:num>
  <w:num w:numId="33">
    <w:abstractNumId w:val="2"/>
  </w:num>
  <w:num w:numId="34">
    <w:abstractNumId w:val="19"/>
  </w:num>
  <w:num w:numId="35">
    <w:abstractNumId w:val="24"/>
  </w:num>
  <w:num w:numId="36">
    <w:abstractNumId w:val="36"/>
  </w:num>
  <w:num w:numId="37">
    <w:abstractNumId w:val="33"/>
  </w:num>
  <w:num w:numId="38">
    <w:abstractNumId w:val="8"/>
  </w:num>
  <w:num w:numId="39">
    <w:abstractNumId w:val="15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0MLE0N7MwN7EwNTRQ0lEKTi0uzszPAykwqgUAzSqLviwAAAA="/>
  </w:docVars>
  <w:rsids>
    <w:rsidRoot w:val="00233FF0"/>
    <w:rsid w:val="000131CF"/>
    <w:rsid w:val="00033C58"/>
    <w:rsid w:val="000577E3"/>
    <w:rsid w:val="00087482"/>
    <w:rsid w:val="0009373C"/>
    <w:rsid w:val="00093DDA"/>
    <w:rsid w:val="000B73FB"/>
    <w:rsid w:val="000C0812"/>
    <w:rsid w:val="000C18FE"/>
    <w:rsid w:val="00124B81"/>
    <w:rsid w:val="00127ABE"/>
    <w:rsid w:val="00127C84"/>
    <w:rsid w:val="00136185"/>
    <w:rsid w:val="00155F29"/>
    <w:rsid w:val="001855BE"/>
    <w:rsid w:val="001A4745"/>
    <w:rsid w:val="001B66C7"/>
    <w:rsid w:val="001C2CF8"/>
    <w:rsid w:val="001D18DD"/>
    <w:rsid w:val="001E345B"/>
    <w:rsid w:val="001E68BA"/>
    <w:rsid w:val="00223B5E"/>
    <w:rsid w:val="002335BB"/>
    <w:rsid w:val="00233FF0"/>
    <w:rsid w:val="002418A4"/>
    <w:rsid w:val="00276491"/>
    <w:rsid w:val="002834DF"/>
    <w:rsid w:val="002B5097"/>
    <w:rsid w:val="002C7C4A"/>
    <w:rsid w:val="002E2F38"/>
    <w:rsid w:val="002E3B0C"/>
    <w:rsid w:val="00304D34"/>
    <w:rsid w:val="00306F7D"/>
    <w:rsid w:val="003130A7"/>
    <w:rsid w:val="003140D1"/>
    <w:rsid w:val="00376DE9"/>
    <w:rsid w:val="0039527B"/>
    <w:rsid w:val="003A5C99"/>
    <w:rsid w:val="003C2870"/>
    <w:rsid w:val="003D732B"/>
    <w:rsid w:val="00417AA6"/>
    <w:rsid w:val="004344F7"/>
    <w:rsid w:val="00437F5E"/>
    <w:rsid w:val="00467255"/>
    <w:rsid w:val="004B476C"/>
    <w:rsid w:val="004C2776"/>
    <w:rsid w:val="004C5C14"/>
    <w:rsid w:val="004D04E2"/>
    <w:rsid w:val="00500A82"/>
    <w:rsid w:val="00504D04"/>
    <w:rsid w:val="00525C27"/>
    <w:rsid w:val="005301C3"/>
    <w:rsid w:val="005849E9"/>
    <w:rsid w:val="00595EA4"/>
    <w:rsid w:val="00596287"/>
    <w:rsid w:val="005B1AD3"/>
    <w:rsid w:val="005C76DF"/>
    <w:rsid w:val="005E356B"/>
    <w:rsid w:val="0061754E"/>
    <w:rsid w:val="00626673"/>
    <w:rsid w:val="00632936"/>
    <w:rsid w:val="006549C5"/>
    <w:rsid w:val="00687DC6"/>
    <w:rsid w:val="006A0F4F"/>
    <w:rsid w:val="006C2F8F"/>
    <w:rsid w:val="006C4838"/>
    <w:rsid w:val="006D0205"/>
    <w:rsid w:val="006D1118"/>
    <w:rsid w:val="006E3DEF"/>
    <w:rsid w:val="00702D92"/>
    <w:rsid w:val="00704B6C"/>
    <w:rsid w:val="00712670"/>
    <w:rsid w:val="00721BD1"/>
    <w:rsid w:val="007267AA"/>
    <w:rsid w:val="007360B3"/>
    <w:rsid w:val="00771866"/>
    <w:rsid w:val="007736EB"/>
    <w:rsid w:val="007753CC"/>
    <w:rsid w:val="00777857"/>
    <w:rsid w:val="0079169F"/>
    <w:rsid w:val="00794312"/>
    <w:rsid w:val="007A4780"/>
    <w:rsid w:val="007C3E2F"/>
    <w:rsid w:val="007F55BB"/>
    <w:rsid w:val="0080405F"/>
    <w:rsid w:val="0084725F"/>
    <w:rsid w:val="008509BE"/>
    <w:rsid w:val="00855F03"/>
    <w:rsid w:val="008639D2"/>
    <w:rsid w:val="00881358"/>
    <w:rsid w:val="00883F1A"/>
    <w:rsid w:val="008901F1"/>
    <w:rsid w:val="00896D43"/>
    <w:rsid w:val="008C7539"/>
    <w:rsid w:val="008C77C8"/>
    <w:rsid w:val="008D2A46"/>
    <w:rsid w:val="008E45F0"/>
    <w:rsid w:val="008E612F"/>
    <w:rsid w:val="008E6A07"/>
    <w:rsid w:val="00915DA3"/>
    <w:rsid w:val="00927357"/>
    <w:rsid w:val="00961373"/>
    <w:rsid w:val="009911A7"/>
    <w:rsid w:val="009B2273"/>
    <w:rsid w:val="009B3B7A"/>
    <w:rsid w:val="009C554A"/>
    <w:rsid w:val="00A013F6"/>
    <w:rsid w:val="00A12EA1"/>
    <w:rsid w:val="00A16D38"/>
    <w:rsid w:val="00A42696"/>
    <w:rsid w:val="00A63F85"/>
    <w:rsid w:val="00A979C3"/>
    <w:rsid w:val="00AA28A9"/>
    <w:rsid w:val="00AB686B"/>
    <w:rsid w:val="00AC199D"/>
    <w:rsid w:val="00AD51BD"/>
    <w:rsid w:val="00B06516"/>
    <w:rsid w:val="00B07EC7"/>
    <w:rsid w:val="00B20B78"/>
    <w:rsid w:val="00B37666"/>
    <w:rsid w:val="00B415CC"/>
    <w:rsid w:val="00B45DA0"/>
    <w:rsid w:val="00B50B1A"/>
    <w:rsid w:val="00B55E54"/>
    <w:rsid w:val="00B656E1"/>
    <w:rsid w:val="00B709B2"/>
    <w:rsid w:val="00B86A8C"/>
    <w:rsid w:val="00BA7484"/>
    <w:rsid w:val="00BB4621"/>
    <w:rsid w:val="00BB5101"/>
    <w:rsid w:val="00BB6CF9"/>
    <w:rsid w:val="00BC12F1"/>
    <w:rsid w:val="00BC2074"/>
    <w:rsid w:val="00BE108E"/>
    <w:rsid w:val="00BE389A"/>
    <w:rsid w:val="00BE39A4"/>
    <w:rsid w:val="00BF74BE"/>
    <w:rsid w:val="00BF7D20"/>
    <w:rsid w:val="00C104B0"/>
    <w:rsid w:val="00C83BBF"/>
    <w:rsid w:val="00C848F1"/>
    <w:rsid w:val="00C868C9"/>
    <w:rsid w:val="00C95251"/>
    <w:rsid w:val="00CB28FB"/>
    <w:rsid w:val="00CB7D7D"/>
    <w:rsid w:val="00CC6EE8"/>
    <w:rsid w:val="00CE63DB"/>
    <w:rsid w:val="00CF6436"/>
    <w:rsid w:val="00D332A2"/>
    <w:rsid w:val="00D432A3"/>
    <w:rsid w:val="00D53EBF"/>
    <w:rsid w:val="00D55B3A"/>
    <w:rsid w:val="00D758B2"/>
    <w:rsid w:val="00D76DD3"/>
    <w:rsid w:val="00D82B31"/>
    <w:rsid w:val="00DC7BD1"/>
    <w:rsid w:val="00DD504A"/>
    <w:rsid w:val="00DF7F1F"/>
    <w:rsid w:val="00E041A0"/>
    <w:rsid w:val="00E108E7"/>
    <w:rsid w:val="00E335F8"/>
    <w:rsid w:val="00E80D95"/>
    <w:rsid w:val="00E80F5F"/>
    <w:rsid w:val="00E96F4A"/>
    <w:rsid w:val="00ED00BE"/>
    <w:rsid w:val="00EE7AB0"/>
    <w:rsid w:val="00F123BE"/>
    <w:rsid w:val="00F13CB6"/>
    <w:rsid w:val="00F44251"/>
    <w:rsid w:val="00F50145"/>
    <w:rsid w:val="00F53869"/>
    <w:rsid w:val="00F6250F"/>
    <w:rsid w:val="00F6261D"/>
    <w:rsid w:val="00F66197"/>
    <w:rsid w:val="00F66618"/>
    <w:rsid w:val="00F741AB"/>
    <w:rsid w:val="00F87FFE"/>
    <w:rsid w:val="00F97A94"/>
    <w:rsid w:val="00FA5389"/>
    <w:rsid w:val="00FA717B"/>
    <w:rsid w:val="00FA7850"/>
    <w:rsid w:val="00FC0455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83A45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07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E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E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EC7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07E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7E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7E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7E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7EC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3.jpeg"/><Relationship Id="rId21" Type="http://schemas.openxmlformats.org/officeDocument/2006/relationships/image" Target="media/image14.jpg"/><Relationship Id="rId22" Type="http://schemas.openxmlformats.org/officeDocument/2006/relationships/image" Target="media/image15.jpeg"/><Relationship Id="rId23" Type="http://schemas.openxmlformats.org/officeDocument/2006/relationships/image" Target="media/image16.jpg"/><Relationship Id="rId24" Type="http://schemas.openxmlformats.org/officeDocument/2006/relationships/image" Target="media/image17.jpeg"/><Relationship Id="rId25" Type="http://schemas.openxmlformats.org/officeDocument/2006/relationships/image" Target="media/image18.jpg"/><Relationship Id="rId26" Type="http://schemas.openxmlformats.org/officeDocument/2006/relationships/image" Target="media/image19.jpeg"/><Relationship Id="rId27" Type="http://schemas.openxmlformats.org/officeDocument/2006/relationships/image" Target="media/image20.jpg"/><Relationship Id="rId28" Type="http://schemas.openxmlformats.org/officeDocument/2006/relationships/image" Target="media/image21.jpeg"/><Relationship Id="rId29" Type="http://schemas.openxmlformats.org/officeDocument/2006/relationships/image" Target="media/image22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30" Type="http://schemas.openxmlformats.org/officeDocument/2006/relationships/image" Target="media/image23.jpeg"/><Relationship Id="rId31" Type="http://schemas.openxmlformats.org/officeDocument/2006/relationships/image" Target="media/image24.jpg"/><Relationship Id="rId32" Type="http://schemas.openxmlformats.org/officeDocument/2006/relationships/image" Target="media/image25.jpeg"/><Relationship Id="rId9" Type="http://schemas.openxmlformats.org/officeDocument/2006/relationships/image" Target="media/image2.jpg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33" Type="http://schemas.openxmlformats.org/officeDocument/2006/relationships/fontTable" Target="fontTable.xml"/><Relationship Id="rId34" Type="http://schemas.openxmlformats.org/officeDocument/2006/relationships/theme" Target="theme/theme1.xml"/><Relationship Id="rId10" Type="http://schemas.openxmlformats.org/officeDocument/2006/relationships/image" Target="media/image3.jpeg"/><Relationship Id="rId11" Type="http://schemas.openxmlformats.org/officeDocument/2006/relationships/image" Target="media/image4.jpg"/><Relationship Id="rId12" Type="http://schemas.openxmlformats.org/officeDocument/2006/relationships/image" Target="media/image5.jpe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header" Target="header1.xml"/><Relationship Id="rId16" Type="http://schemas.openxmlformats.org/officeDocument/2006/relationships/header" Target="header2.xml"/><Relationship Id="rId17" Type="http://schemas.openxmlformats.org/officeDocument/2006/relationships/footer" Target="footer1.xml"/><Relationship Id="rId18" Type="http://schemas.openxmlformats.org/officeDocument/2006/relationships/footer" Target="footer2.xml"/><Relationship Id="rId19" Type="http://schemas.openxmlformats.org/officeDocument/2006/relationships/image" Target="media/image12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8CE6774-D1AF-F445-A301-8F20FD321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</Words>
  <Characters>19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1-22T20:49:00Z</cp:lastPrinted>
  <dcterms:created xsi:type="dcterms:W3CDTF">2016-01-06T19:47:00Z</dcterms:created>
  <dcterms:modified xsi:type="dcterms:W3CDTF">2016-01-06T19:47:00Z</dcterms:modified>
</cp:coreProperties>
</file>